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C59D0C" w14:textId="77777777" w:rsidR="003873DE" w:rsidRPr="003873DE" w:rsidRDefault="003873DE" w:rsidP="003873DE">
      <w:pPr>
        <w:pStyle w:val="Heading1"/>
        <w:spacing w:before="40"/>
        <w:jc w:val="center"/>
        <w:rPr>
          <w:lang w:val="bg-BG"/>
        </w:rPr>
      </w:pPr>
      <w:r w:rsidRPr="003873DE">
        <w:rPr>
          <w:lang w:val="bg-BG"/>
        </w:rPr>
        <w:t>Лаб</w:t>
      </w:r>
      <w:r w:rsidRPr="003873DE">
        <w:t xml:space="preserve">: </w:t>
      </w:r>
      <w:r w:rsidRPr="003873DE">
        <w:rPr>
          <w:bCs/>
          <w:lang w:val="bg-BG"/>
        </w:rPr>
        <w:t>Вложени условни конструкции</w:t>
      </w:r>
    </w:p>
    <w:p w14:paraId="0E26A636" w14:textId="77777777" w:rsidR="003873DE" w:rsidRPr="003873DE" w:rsidRDefault="003873DE" w:rsidP="003873DE">
      <w:pPr>
        <w:spacing w:before="40" w:after="40"/>
        <w:jc w:val="center"/>
        <w:rPr>
          <w:lang w:val="bg-BG"/>
        </w:rPr>
      </w:pPr>
      <w:r w:rsidRPr="003873DE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3873DE">
          <w:rPr>
            <w:rStyle w:val="Hyperlink"/>
          </w:rPr>
          <w:t>"</w:t>
        </w:r>
        <w:r w:rsidRPr="003873DE">
          <w:rPr>
            <w:rStyle w:val="Hyperlink"/>
            <w:lang w:val="bg-BG"/>
          </w:rPr>
          <w:t>Основи на програмирането</w:t>
        </w:r>
        <w:r w:rsidRPr="003873DE">
          <w:rPr>
            <w:rStyle w:val="Hyperlink"/>
          </w:rPr>
          <w:t xml:space="preserve">" @ </w:t>
        </w:r>
        <w:r w:rsidRPr="003873DE">
          <w:rPr>
            <w:rStyle w:val="Hyperlink"/>
            <w:noProof/>
            <w:lang w:val="bg-BG"/>
          </w:rPr>
          <w:t>СофтУни</w:t>
        </w:r>
      </w:hyperlink>
      <w:r w:rsidRPr="003873DE">
        <w:t>.</w:t>
      </w:r>
    </w:p>
    <w:p w14:paraId="7704D1F7" w14:textId="309718F5" w:rsidR="003873DE" w:rsidRPr="00FE7861" w:rsidRDefault="003873DE" w:rsidP="00FE7861">
      <w:pPr>
        <w:pStyle w:val="ListParagraph"/>
        <w:spacing w:before="40" w:after="40"/>
        <w:rPr>
          <w:lang w:val="bg-BG"/>
        </w:rPr>
      </w:pPr>
      <w:r w:rsidRPr="003873DE">
        <w:rPr>
          <w:b/>
          <w:lang w:val="bg-BG"/>
        </w:rPr>
        <w:t xml:space="preserve">Тествайте </w:t>
      </w:r>
      <w:r w:rsidRPr="003873DE">
        <w:rPr>
          <w:lang w:val="bg-BG"/>
        </w:rPr>
        <w:t>решението си в</w:t>
      </w:r>
      <w:r w:rsidRPr="003873DE">
        <w:rPr>
          <w:b/>
          <w:lang w:val="bg-BG"/>
        </w:rPr>
        <w:t xml:space="preserve"> </w:t>
      </w:r>
      <w:r w:rsidRPr="003873DE">
        <w:rPr>
          <w:b/>
        </w:rPr>
        <w:t>judge</w:t>
      </w:r>
      <w:r w:rsidRPr="005D4BEC">
        <w:rPr>
          <w:b/>
          <w:lang w:val="bg-BG"/>
        </w:rPr>
        <w:t xml:space="preserve"> </w:t>
      </w:r>
      <w:r w:rsidRPr="003873DE">
        <w:rPr>
          <w:b/>
          <w:lang w:val="bg-BG"/>
        </w:rPr>
        <w:t>системата</w:t>
      </w:r>
      <w:r w:rsidRPr="005D4BEC">
        <w:rPr>
          <w:lang w:val="bg-BG"/>
        </w:rPr>
        <w:t xml:space="preserve">: </w:t>
      </w:r>
      <w:hyperlink r:id="rId9" w:history="1">
        <w:r w:rsidR="003163E8">
          <w:rPr>
            <w:rStyle w:val="Hyperlink"/>
          </w:rPr>
          <w:t>https</w:t>
        </w:r>
        <w:r w:rsidR="003163E8" w:rsidRPr="00701A1B">
          <w:rPr>
            <w:rStyle w:val="Hyperlink"/>
            <w:lang w:val="bg-BG"/>
          </w:rPr>
          <w:t>://</w:t>
        </w:r>
        <w:r w:rsidR="003163E8">
          <w:rPr>
            <w:rStyle w:val="Hyperlink"/>
          </w:rPr>
          <w:t>judge</w:t>
        </w:r>
        <w:r w:rsidR="003163E8" w:rsidRPr="00701A1B">
          <w:rPr>
            <w:rStyle w:val="Hyperlink"/>
            <w:lang w:val="bg-BG"/>
          </w:rPr>
          <w:t>.</w:t>
        </w:r>
        <w:r w:rsidR="003163E8">
          <w:rPr>
            <w:rStyle w:val="Hyperlink"/>
          </w:rPr>
          <w:t>softuni</w:t>
        </w:r>
        <w:r w:rsidR="003163E8" w:rsidRPr="00701A1B">
          <w:rPr>
            <w:rStyle w:val="Hyperlink"/>
            <w:lang w:val="bg-BG"/>
          </w:rPr>
          <w:t>.</w:t>
        </w:r>
        <w:r w:rsidR="003163E8">
          <w:rPr>
            <w:rStyle w:val="Hyperlink"/>
          </w:rPr>
          <w:t>bg</w:t>
        </w:r>
        <w:r w:rsidR="003163E8" w:rsidRPr="00701A1B">
          <w:rPr>
            <w:rStyle w:val="Hyperlink"/>
            <w:lang w:val="bg-BG"/>
          </w:rPr>
          <w:t>/</w:t>
        </w:r>
        <w:r w:rsidR="003163E8">
          <w:rPr>
            <w:rStyle w:val="Hyperlink"/>
          </w:rPr>
          <w:t>Contests</w:t>
        </w:r>
        <w:r w:rsidR="003163E8" w:rsidRPr="00701A1B">
          <w:rPr>
            <w:rStyle w:val="Hyperlink"/>
            <w:lang w:val="bg-BG"/>
          </w:rPr>
          <w:t>/2391</w:t>
        </w:r>
      </w:hyperlink>
    </w:p>
    <w:p w14:paraId="0EF7F20F" w14:textId="5FA8019F" w:rsidR="003873DE" w:rsidRPr="003873DE" w:rsidRDefault="003873DE" w:rsidP="000F1B35">
      <w:pPr>
        <w:pStyle w:val="Heading2"/>
        <w:numPr>
          <w:ilvl w:val="0"/>
          <w:numId w:val="15"/>
        </w:numPr>
        <w:rPr>
          <w:lang w:val="bg-BG"/>
        </w:rPr>
      </w:pPr>
      <w:r w:rsidRPr="003873DE">
        <w:rPr>
          <w:lang w:val="bg-BG"/>
        </w:rPr>
        <w:t>Ден от седмицата</w:t>
      </w:r>
    </w:p>
    <w:p w14:paraId="590DF0B4" w14:textId="77777777" w:rsidR="003873DE" w:rsidRPr="003873DE" w:rsidRDefault="003873DE" w:rsidP="003873DE">
      <w:pPr>
        <w:spacing w:before="120"/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чете </w:t>
      </w:r>
      <w:r w:rsidRPr="003873DE">
        <w:rPr>
          <w:b/>
          <w:lang w:val="bg-BG"/>
        </w:rPr>
        <w:t>цяло</w:t>
      </w:r>
      <w:r w:rsidRPr="003873DE">
        <w:rPr>
          <w:lang w:val="bg-BG"/>
        </w:rPr>
        <w:t xml:space="preserve"> </w:t>
      </w:r>
      <w:r w:rsidRPr="003873DE">
        <w:rPr>
          <w:b/>
          <w:lang w:val="bg-BG"/>
        </w:rPr>
        <w:t>числ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 отпечатва </w:t>
      </w:r>
      <w:r w:rsidRPr="003873DE">
        <w:rPr>
          <w:b/>
          <w:lang w:val="bg-BG"/>
        </w:rPr>
        <w:t>ден от седмицата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на английски език</w:t>
      </w:r>
      <w:r w:rsidRPr="005D4BEC">
        <w:rPr>
          <w:lang w:val="bg-BG"/>
        </w:rPr>
        <w:t xml:space="preserve">), </w:t>
      </w:r>
      <w:r w:rsidRPr="003873DE">
        <w:rPr>
          <w:lang w:val="bg-BG"/>
        </w:rPr>
        <w:t xml:space="preserve">в граници </w:t>
      </w:r>
      <w:r w:rsidRPr="005D4BEC">
        <w:rPr>
          <w:lang w:val="bg-BG"/>
        </w:rPr>
        <w:t xml:space="preserve">[1...7] </w:t>
      </w:r>
      <w:r w:rsidRPr="003873DE">
        <w:rPr>
          <w:lang w:val="bg-BG"/>
        </w:rPr>
        <w:t xml:space="preserve">или отпечатва </w:t>
      </w:r>
      <w:r w:rsidRPr="005D4BEC">
        <w:rPr>
          <w:lang w:val="bg-BG"/>
        </w:rPr>
        <w:t>"</w:t>
      </w:r>
      <w:r w:rsidRPr="003873DE">
        <w:rPr>
          <w:rStyle w:val="CodeChar"/>
        </w:rPr>
        <w:t>Error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в случай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че въведеното число е </w:t>
      </w:r>
      <w:r w:rsidRPr="003873DE">
        <w:rPr>
          <w:b/>
          <w:lang w:val="bg-BG"/>
        </w:rPr>
        <w:t>невалидно</w:t>
      </w:r>
      <w:r w:rsidRPr="005D4BEC">
        <w:rPr>
          <w:lang w:val="bg-BG"/>
        </w:rPr>
        <w:t xml:space="preserve">. </w:t>
      </w:r>
    </w:p>
    <w:p w14:paraId="06D81FA2" w14:textId="77777777" w:rsidR="003873DE" w:rsidRPr="003873DE" w:rsidRDefault="003873DE" w:rsidP="003873DE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3873DE" w:rsidRPr="003873DE" w14:paraId="0A87209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422F18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1569C3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465CDFF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A87B7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56B29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873DE" w:rsidRPr="003873DE" w14:paraId="381DD66E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8316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6DA34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873DE" w:rsidRPr="003873DE" w14:paraId="71744483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8161F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58D2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873DE" w:rsidRPr="003873DE" w14:paraId="0F554018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55CC3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4726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873DE" w:rsidRPr="003873DE" w14:paraId="7DAA9804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8A392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8037D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873DE" w:rsidRPr="003873DE" w14:paraId="1F58021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6C7D8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D5CA4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873DE" w:rsidRPr="003873DE" w14:paraId="275C0493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58979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79B4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873DE" w:rsidRPr="003873DE" w14:paraId="79E7C5AC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84DD4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E810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B974E3F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Насоки</w:t>
      </w:r>
    </w:p>
    <w:p w14:paraId="06A19CFC" w14:textId="77777777" w:rsidR="003873DE" w:rsidRPr="003873DE" w:rsidRDefault="003873DE" w:rsidP="003873DE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Създайте </w:t>
      </w:r>
      <w:r w:rsidRPr="003873DE">
        <w:rPr>
          <w:b/>
          <w:lang w:val="bg-BG"/>
        </w:rPr>
        <w:t>нов клас</w:t>
      </w:r>
      <w:r w:rsidRPr="003873DE">
        <w:rPr>
          <w:lang w:val="bg-BG"/>
        </w:rPr>
        <w:t xml:space="preserve"> в съществуващ </w:t>
      </w:r>
      <w:r w:rsidRPr="003873DE">
        <w:rPr>
          <w:noProof/>
        </w:rPr>
        <w:t>IntelliJ</w:t>
      </w:r>
      <w:r w:rsidRPr="005D4BEC">
        <w:rPr>
          <w:noProof/>
          <w:lang w:val="bg-BG"/>
        </w:rPr>
        <w:t xml:space="preserve"> </w:t>
      </w:r>
      <w:r w:rsidRPr="003873DE">
        <w:rPr>
          <w:lang w:val="bg-BG"/>
        </w:rPr>
        <w:t>проект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 xml:space="preserve">Кликнете с десен бутон на мишката върху </w:t>
      </w:r>
      <w:r w:rsidRPr="003873DE">
        <w:rPr>
          <w:b/>
          <w:lang w:val="bg-BG"/>
        </w:rPr>
        <w:t xml:space="preserve">папката </w:t>
      </w:r>
      <w:r w:rsidRPr="005D4BEC">
        <w:rPr>
          <w:b/>
          <w:lang w:val="bg-BG"/>
        </w:rPr>
        <w:t>'</w:t>
      </w:r>
      <w:r w:rsidRPr="003873DE">
        <w:rPr>
          <w:b/>
          <w:noProof/>
        </w:rPr>
        <w:t>src</w:t>
      </w:r>
      <w:r w:rsidRPr="005D4BEC">
        <w:rPr>
          <w:b/>
          <w:lang w:val="bg-BG"/>
        </w:rPr>
        <w:t>'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 xml:space="preserve">Изберете </w:t>
      </w:r>
      <w:r w:rsidRPr="003873DE">
        <w:t xml:space="preserve">[New] </w:t>
      </w:r>
      <w:r w:rsidRPr="003873DE">
        <w:rPr>
          <w:noProof/>
        </w:rPr>
        <w:sym w:font="Wingdings" w:char="F0E0"/>
      </w:r>
      <w:r w:rsidRPr="003873DE">
        <w:rPr>
          <w:noProof/>
        </w:rPr>
        <w:t xml:space="preserve"> </w:t>
      </w:r>
      <w:r w:rsidRPr="003873DE">
        <w:t>[Class]:</w:t>
      </w:r>
    </w:p>
    <w:p w14:paraId="011017B6" w14:textId="77777777" w:rsidR="003873DE" w:rsidRPr="003873DE" w:rsidRDefault="003873DE" w:rsidP="003873DE">
      <w:pPr>
        <w:spacing w:before="40" w:after="40"/>
        <w:jc w:val="center"/>
        <w:rPr>
          <w:lang w:val="bg-BG"/>
        </w:rPr>
      </w:pPr>
      <w:r w:rsidRPr="003873DE">
        <w:rPr>
          <w:noProof/>
          <w:lang w:val="bg-BG" w:eastAsia="bg-BG"/>
        </w:rPr>
        <w:t xml:space="preserve"> </w:t>
      </w:r>
      <w:r w:rsidRPr="003873DE">
        <w:rPr>
          <w:noProof/>
          <w:lang w:val="bg-BG"/>
        </w:rPr>
        <w:t xml:space="preserve"> </w:t>
      </w:r>
      <w:r w:rsidRPr="003873DE">
        <w:rPr>
          <w:noProof/>
        </w:rPr>
        <w:drawing>
          <wp:inline distT="0" distB="0" distL="0" distR="0" wp14:anchorId="0D1B4E6D" wp14:editId="6B9C6E35">
            <wp:extent cx="2974316" cy="1125116"/>
            <wp:effectExtent l="19050" t="19050" r="17145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11478" cy="11391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3873DE">
        <w:rPr>
          <w:noProof/>
          <w:lang w:eastAsia="bg-BG"/>
        </w:rPr>
        <w:sym w:font="Wingdings" w:char="F0E8"/>
      </w:r>
      <w:r w:rsidRPr="003873DE">
        <w:rPr>
          <w:noProof/>
        </w:rPr>
        <w:drawing>
          <wp:inline distT="0" distB="0" distL="0" distR="0" wp14:anchorId="6B3CD373" wp14:editId="1788C7B5">
            <wp:extent cx="2387720" cy="1131025"/>
            <wp:effectExtent l="19050" t="19050" r="127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00493" cy="11370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6A6261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Вече имате проект с едно конзолно приложение в него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>Остава да напишете кода за решаване на задачата</w:t>
      </w:r>
      <w:r w:rsidRPr="005D4BEC">
        <w:rPr>
          <w:lang w:val="bg-BG"/>
        </w:rPr>
        <w:t>.</w:t>
      </w:r>
    </w:p>
    <w:p w14:paraId="494D0518" w14:textId="77777777" w:rsidR="003873DE" w:rsidRPr="003873DE" w:rsidRDefault="003873DE" w:rsidP="003873DE">
      <w:pPr>
        <w:pStyle w:val="ListParagraph"/>
        <w:numPr>
          <w:ilvl w:val="0"/>
          <w:numId w:val="10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Създайте </w:t>
      </w:r>
      <w:r w:rsidRPr="003873DE">
        <w:rPr>
          <w:rStyle w:val="CodeChar"/>
        </w:rPr>
        <w:t>main</w:t>
      </w:r>
      <w:r w:rsidRPr="005D4BEC">
        <w:rPr>
          <w:noProof/>
          <w:lang w:val="bg-BG"/>
        </w:rPr>
        <w:t xml:space="preserve"> </w:t>
      </w:r>
      <w:r w:rsidRPr="003873DE">
        <w:rPr>
          <w:lang w:val="bg-BG"/>
        </w:rPr>
        <w:t>метод и напишете решението на задачата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>Можете да си помогнете с кода от картинките по</w:t>
      </w:r>
      <w:r w:rsidRPr="005D4BEC">
        <w:rPr>
          <w:lang w:val="bg-BG"/>
        </w:rPr>
        <w:t>-</w:t>
      </w:r>
      <w:r w:rsidRPr="003873DE">
        <w:rPr>
          <w:lang w:val="bg-BG"/>
        </w:rPr>
        <w:t>долу</w:t>
      </w:r>
      <w:r w:rsidRPr="005D4BEC">
        <w:rPr>
          <w:lang w:val="bg-BG"/>
        </w:rPr>
        <w:t>:</w:t>
      </w:r>
    </w:p>
    <w:p w14:paraId="2AC95791" w14:textId="77777777" w:rsidR="003873DE" w:rsidRPr="003873DE" w:rsidRDefault="003873DE" w:rsidP="001D1A07">
      <w:pPr>
        <w:spacing w:before="40" w:after="40"/>
        <w:jc w:val="center"/>
        <w:rPr>
          <w:lang w:val="bg-BG"/>
        </w:rPr>
      </w:pPr>
      <w:r w:rsidRPr="003873DE">
        <w:rPr>
          <w:noProof/>
        </w:rPr>
        <w:drawing>
          <wp:inline distT="0" distB="0" distL="0" distR="0" wp14:anchorId="75623801" wp14:editId="01941287">
            <wp:extent cx="3032514" cy="923925"/>
            <wp:effectExtent l="19050" t="19050" r="1587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7982" cy="93473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9311418" w14:textId="2C501518" w:rsidR="003873DE" w:rsidRPr="003873DE" w:rsidRDefault="003873DE" w:rsidP="003873DE">
      <w:pPr>
        <w:pStyle w:val="ListParagraph"/>
        <w:numPr>
          <w:ilvl w:val="0"/>
          <w:numId w:val="10"/>
        </w:numPr>
        <w:spacing w:before="40" w:after="40"/>
        <w:rPr>
          <w:lang w:val="bg-BG"/>
        </w:rPr>
      </w:pPr>
      <w:r w:rsidRPr="003873DE">
        <w:rPr>
          <w:lang w:val="bg-BG"/>
        </w:rPr>
        <w:t>Прочетете едно цяло</w:t>
      </w:r>
      <w:r w:rsidR="0031715D" w:rsidRPr="007B1CD6">
        <w:rPr>
          <w:lang w:val="bg-BG"/>
        </w:rPr>
        <w:t xml:space="preserve"> </w:t>
      </w:r>
      <w:r w:rsidR="0031715D">
        <w:rPr>
          <w:lang w:val="bg-BG"/>
        </w:rPr>
        <w:t>число</w:t>
      </w:r>
      <w:r w:rsidRPr="003873DE">
        <w:rPr>
          <w:lang w:val="bg-BG"/>
        </w:rPr>
        <w:t xml:space="preserve"> от конзолата</w:t>
      </w:r>
      <w:r w:rsidRPr="005D4BEC">
        <w:rPr>
          <w:lang w:val="bg-BG"/>
        </w:rPr>
        <w:t>:</w:t>
      </w:r>
    </w:p>
    <w:p w14:paraId="3ADC9BF5" w14:textId="77777777" w:rsidR="003873DE" w:rsidRPr="003873DE" w:rsidRDefault="003873DE" w:rsidP="001D1A07">
      <w:pPr>
        <w:spacing w:before="40" w:after="40"/>
        <w:jc w:val="center"/>
        <w:rPr>
          <w:lang w:val="bg-BG"/>
        </w:rPr>
      </w:pPr>
      <w:r w:rsidRPr="003873DE">
        <w:rPr>
          <w:noProof/>
        </w:rPr>
        <w:drawing>
          <wp:inline distT="0" distB="0" distL="0" distR="0" wp14:anchorId="53D322BC" wp14:editId="2C986467">
            <wp:extent cx="3571875" cy="376903"/>
            <wp:effectExtent l="19050" t="19050" r="952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05137" cy="40151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57EB88" w14:textId="77777777" w:rsidR="003873DE" w:rsidRPr="003873DE" w:rsidRDefault="003873DE" w:rsidP="003873DE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3873DE">
        <w:rPr>
          <w:lang w:val="bg-BG"/>
        </w:rPr>
        <w:t>Отпечатайте денят от седмицата според въведеното число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>Ако то е невалидн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отпечатайте </w:t>
      </w:r>
      <w:r w:rsidRPr="005D4BEC">
        <w:rPr>
          <w:lang w:val="bg-BG"/>
        </w:rPr>
        <w:t>"</w:t>
      </w:r>
      <w:r w:rsidRPr="003873DE">
        <w:rPr>
          <w:rFonts w:ascii="Consolas" w:hAnsi="Consolas"/>
          <w:b/>
          <w:bCs/>
          <w:noProof/>
        </w:rPr>
        <w:t>Error</w:t>
      </w:r>
      <w:r w:rsidRPr="005D4BEC">
        <w:rPr>
          <w:lang w:val="bg-BG"/>
        </w:rPr>
        <w:t>".</w:t>
      </w:r>
    </w:p>
    <w:p w14:paraId="13F39EF8" w14:textId="12ED6321" w:rsidR="003873DE" w:rsidRDefault="003873DE" w:rsidP="001D1A07">
      <w:pPr>
        <w:spacing w:before="40" w:after="40"/>
        <w:jc w:val="center"/>
        <w:rPr>
          <w:lang w:val="bg-BG"/>
        </w:rPr>
      </w:pPr>
      <w:r w:rsidRPr="003873DE">
        <w:rPr>
          <w:noProof/>
        </w:rPr>
        <w:lastRenderedPageBreak/>
        <w:drawing>
          <wp:inline distT="0" distB="0" distL="0" distR="0" wp14:anchorId="2126F495" wp14:editId="038764CB">
            <wp:extent cx="3031186" cy="2905125"/>
            <wp:effectExtent l="19050" t="19050" r="1714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67423" cy="29398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9F5591D" w14:textId="241240FA" w:rsidR="000A04E6" w:rsidRPr="001D1A07" w:rsidRDefault="000A04E6" w:rsidP="000F1B35">
      <w:pPr>
        <w:pStyle w:val="Heading2"/>
        <w:numPr>
          <w:ilvl w:val="0"/>
          <w:numId w:val="9"/>
        </w:numPr>
        <w:rPr>
          <w:lang w:val="bg-BG"/>
        </w:rPr>
      </w:pPr>
      <w:bookmarkStart w:id="0" w:name="_Hlk62208912"/>
      <w:r w:rsidRPr="001D1A07">
        <w:rPr>
          <w:lang w:val="bg-BG"/>
        </w:rPr>
        <w:t>Почивен или работен ден</w:t>
      </w:r>
    </w:p>
    <w:p w14:paraId="54333831" w14:textId="2FA5391C" w:rsidR="000A04E6" w:rsidRPr="00BD5DA5" w:rsidRDefault="000A04E6" w:rsidP="000A04E6">
      <w:r w:rsidRPr="001D1A07">
        <w:rPr>
          <w:lang w:val="bg-BG"/>
        </w:rPr>
        <w:t>Напишете програма която, чете ден от седмицата (</w:t>
      </w:r>
      <w:r w:rsidRPr="001D1A07">
        <w:rPr>
          <w:b/>
          <w:bCs/>
          <w:lang w:val="bg-BG"/>
        </w:rPr>
        <w:t>текст</w:t>
      </w:r>
      <w:r w:rsidRPr="001D1A07">
        <w:rPr>
          <w:lang w:val="bg-BG"/>
        </w:rPr>
        <w:t>), на английски език - въведен от потребителя.</w:t>
      </w:r>
      <w:r w:rsidR="001D1A07">
        <w:t xml:space="preserve"> </w:t>
      </w:r>
      <w:r w:rsidRPr="001D1A07">
        <w:rPr>
          <w:lang w:val="bg-BG"/>
        </w:rPr>
        <w:t>Ако денят е работен отпечатва на конзолата - "</w:t>
      </w:r>
      <w:r w:rsidRPr="001D1A07">
        <w:rPr>
          <w:b/>
          <w:bCs/>
        </w:rPr>
        <w:t>Working day</w:t>
      </w:r>
      <w:r w:rsidRPr="001D1A07">
        <w:rPr>
          <w:lang w:val="bg-BG"/>
        </w:rPr>
        <w:t>", ако е почивен - "</w:t>
      </w:r>
      <w:r w:rsidRPr="001D1A07">
        <w:rPr>
          <w:b/>
          <w:bCs/>
        </w:rPr>
        <w:t>Weekend</w:t>
      </w:r>
      <w:r w:rsidRPr="001D1A07">
        <w:rPr>
          <w:lang w:val="bg-BG"/>
        </w:rPr>
        <w:t>". Ако се въведе текст различен от ден от седмицата да се отпечата - "</w:t>
      </w:r>
      <w:r w:rsidRPr="001D1A07">
        <w:rPr>
          <w:b/>
          <w:bCs/>
        </w:rPr>
        <w:t>Error</w:t>
      </w:r>
      <w:r w:rsidRPr="001D1A07">
        <w:rPr>
          <w:lang w:val="bg-BG"/>
        </w:rPr>
        <w:t>".</w:t>
      </w:r>
    </w:p>
    <w:p w14:paraId="4BFF8B23" w14:textId="77777777" w:rsidR="000A04E6" w:rsidRDefault="000A04E6" w:rsidP="000A04E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59D54FDB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89A7AA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F1F874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076FBC5B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57CF7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80BF6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64999652" w14:textId="77777777" w:rsidR="000A04E6" w:rsidRDefault="000A04E6" w:rsidP="000A04E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1D7C5F61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8A885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D5E342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06B8E8BF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3BE37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23BD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EC5AE1E" w14:textId="77777777" w:rsidR="000A04E6" w:rsidRDefault="000A04E6" w:rsidP="000A04E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00CC4DE7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B5A0B9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E39B5E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2A4ECBA1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55350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9E6F9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  <w:bookmarkEnd w:id="0"/>
    </w:tbl>
    <w:p w14:paraId="2BE6ABFE" w14:textId="77777777" w:rsidR="000A04E6" w:rsidRDefault="000A04E6" w:rsidP="000A04E6">
      <w:pPr>
        <w:rPr>
          <w:lang w:val="bg-BG"/>
        </w:rPr>
      </w:pPr>
    </w:p>
    <w:p w14:paraId="4B60F435" w14:textId="77777777" w:rsidR="000A04E6" w:rsidRDefault="000A04E6" w:rsidP="000A04E6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6185734A" w14:textId="0FB2785F" w:rsidR="000A04E6" w:rsidRDefault="000A04E6" w:rsidP="000A04E6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 w:rsidRPr="007431A5">
        <w:rPr>
          <w:lang w:val="bg-BG"/>
        </w:rPr>
        <w:t xml:space="preserve">Прочетете </w:t>
      </w:r>
      <w:r>
        <w:rPr>
          <w:lang w:val="bg-BG"/>
        </w:rPr>
        <w:t>ден от седмицата(текст)</w:t>
      </w:r>
      <w:r w:rsidRPr="007431A5">
        <w:rPr>
          <w:lang w:val="bg-BG"/>
        </w:rPr>
        <w:t xml:space="preserve"> от конзолата:</w:t>
      </w:r>
    </w:p>
    <w:p w14:paraId="57A4B626" w14:textId="14E54898" w:rsidR="000A04E6" w:rsidRPr="007431A5" w:rsidRDefault="000A04E6" w:rsidP="001D1A07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B1EBBCC" wp14:editId="25678E52">
            <wp:extent cx="3943350" cy="602939"/>
            <wp:effectExtent l="19050" t="19050" r="19050" b="260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36722" cy="6172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ECA898" w14:textId="563B5BC0" w:rsidR="000A04E6" w:rsidRDefault="000A04E6" w:rsidP="000A04E6">
      <w:pPr>
        <w:pStyle w:val="ListParagraph"/>
        <w:numPr>
          <w:ilvl w:val="0"/>
          <w:numId w:val="13"/>
        </w:numPr>
        <w:rPr>
          <w:lang w:val="bg-BG"/>
        </w:rPr>
      </w:pPr>
      <w:r w:rsidRPr="002E372D">
        <w:rPr>
          <w:lang w:val="bg-BG"/>
        </w:rPr>
        <w:t>Отпечатайте работен или почивен ден,</w:t>
      </w:r>
      <w:r w:rsidR="001D1A07" w:rsidRPr="001D1A07">
        <w:rPr>
          <w:lang w:val="bg-BG"/>
        </w:rPr>
        <w:t xml:space="preserve"> </w:t>
      </w:r>
      <w:r w:rsidRPr="002E372D">
        <w:rPr>
          <w:lang w:val="bg-BG"/>
        </w:rPr>
        <w:t>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660CB26C" w14:textId="27B4A0C2" w:rsidR="000A04E6" w:rsidRPr="002E372D" w:rsidRDefault="000A04E6" w:rsidP="001D1A07">
      <w:pPr>
        <w:pStyle w:val="ListParagraph"/>
        <w:ind w:left="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787F8E8" wp14:editId="30A21CE5">
            <wp:extent cx="3981450" cy="3259979"/>
            <wp:effectExtent l="19050" t="19050" r="19050" b="171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20730" cy="32921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4264C6A" w14:textId="77777777" w:rsidR="003873DE" w:rsidRPr="003873DE" w:rsidRDefault="003873DE" w:rsidP="000F1B35">
      <w:pPr>
        <w:pStyle w:val="Heading2"/>
        <w:numPr>
          <w:ilvl w:val="0"/>
          <w:numId w:val="9"/>
        </w:numPr>
        <w:rPr>
          <w:lang w:val="bg-BG"/>
        </w:rPr>
      </w:pPr>
      <w:bookmarkStart w:id="1" w:name="_Hlk62208976"/>
      <w:r w:rsidRPr="003873DE">
        <w:rPr>
          <w:lang w:val="bg-BG"/>
        </w:rPr>
        <w:t>Клас животно</w:t>
      </w:r>
    </w:p>
    <w:p w14:paraId="4C4E3A73" w14:textId="77777777" w:rsidR="003873DE" w:rsidRPr="003873DE" w:rsidRDefault="003873DE" w:rsidP="003873DE">
      <w:pPr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която отпечатва класа на животното според неговото име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>.</w:t>
      </w:r>
    </w:p>
    <w:p w14:paraId="7025339A" w14:textId="77777777" w:rsidR="003873DE" w:rsidRPr="003873DE" w:rsidRDefault="003873DE" w:rsidP="003873DE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dog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mammal</w:t>
      </w:r>
    </w:p>
    <w:p w14:paraId="5E399560" w14:textId="77777777" w:rsidR="003873DE" w:rsidRPr="003873DE" w:rsidRDefault="003873DE" w:rsidP="003873DE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crocodil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tortois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snake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reptile</w:t>
      </w:r>
    </w:p>
    <w:p w14:paraId="62247C95" w14:textId="77777777" w:rsidR="003873DE" w:rsidRPr="003873DE" w:rsidRDefault="003873DE" w:rsidP="003873DE">
      <w:pPr>
        <w:pStyle w:val="ListParagraph"/>
        <w:numPr>
          <w:ilvl w:val="0"/>
          <w:numId w:val="5"/>
        </w:numPr>
        <w:rPr>
          <w:lang w:val="bg-BG"/>
        </w:rPr>
      </w:pPr>
      <w:r w:rsidRPr="003873DE">
        <w:rPr>
          <w:rStyle w:val="CodeChar"/>
        </w:rPr>
        <w:t>others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unknown</w:t>
      </w:r>
    </w:p>
    <w:p w14:paraId="2CCC51DF" w14:textId="77777777" w:rsidR="003873DE" w:rsidRPr="003873DE" w:rsidRDefault="003873DE" w:rsidP="003873DE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3873DE" w:rsidRPr="003873DE" w14:paraId="46F40E20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6DA783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C01BB7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1791A2BD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EC8E1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D1EC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873DE" w:rsidRPr="003873DE" w14:paraId="2ECDAE6D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CF138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ED2E6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873DE" w:rsidRPr="003873DE" w14:paraId="65D529F7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96297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81046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1"/>
    <w:p w14:paraId="3DB7CF15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Насоки</w:t>
      </w:r>
    </w:p>
    <w:p w14:paraId="4F90371D" w14:textId="77777777" w:rsidR="003873DE" w:rsidRPr="003873DE" w:rsidRDefault="003873DE" w:rsidP="003873DE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3873DE">
        <w:rPr>
          <w:lang w:val="bg-BG"/>
        </w:rPr>
        <w:t>Прочетете входните данни</w:t>
      </w:r>
      <w:r w:rsidRPr="003873DE">
        <w:t>:</w:t>
      </w:r>
    </w:p>
    <w:p w14:paraId="6A9F2F3F" w14:textId="3E3BB76E" w:rsidR="003873DE" w:rsidRPr="003873DE" w:rsidRDefault="003873DE" w:rsidP="001D1A07">
      <w:pPr>
        <w:spacing w:before="40" w:after="40"/>
        <w:jc w:val="center"/>
        <w:rPr>
          <w:lang w:val="bg-BG"/>
        </w:rPr>
      </w:pPr>
      <w:r w:rsidRPr="003873DE">
        <w:rPr>
          <w:noProof/>
        </w:rPr>
        <w:drawing>
          <wp:inline distT="0" distB="0" distL="0" distR="0" wp14:anchorId="04C2CFE2" wp14:editId="150F7EDD">
            <wp:extent cx="3067050" cy="413465"/>
            <wp:effectExtent l="19050" t="19050" r="19050" b="2476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08333" cy="5133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E46A50" w14:textId="4514D483" w:rsidR="003873DE" w:rsidRPr="003873DE" w:rsidRDefault="003873DE" w:rsidP="003873DE">
      <w:pPr>
        <w:pStyle w:val="ListParagraph"/>
        <w:numPr>
          <w:ilvl w:val="0"/>
          <w:numId w:val="12"/>
        </w:numPr>
        <w:rPr>
          <w:lang w:val="bg-BG"/>
        </w:rPr>
      </w:pPr>
      <w:r w:rsidRPr="003873DE">
        <w:rPr>
          <w:lang w:val="bg-BG"/>
        </w:rPr>
        <w:t>Проверете от какъв вид е животното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>Ако то е невалидн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отпечатайте </w:t>
      </w:r>
      <w:r w:rsidRPr="005D4BEC">
        <w:rPr>
          <w:lang w:val="bg-BG"/>
        </w:rPr>
        <w:t>"</w:t>
      </w:r>
      <w:r w:rsidR="0062573C">
        <w:rPr>
          <w:rFonts w:ascii="Consolas" w:hAnsi="Consolas"/>
          <w:b/>
          <w:bCs/>
          <w:noProof/>
        </w:rPr>
        <w:t>unknown</w:t>
      </w:r>
      <w:r w:rsidRPr="005D4BEC">
        <w:rPr>
          <w:lang w:val="bg-BG"/>
        </w:rPr>
        <w:t>".</w:t>
      </w:r>
    </w:p>
    <w:p w14:paraId="10CF6485" w14:textId="77777777" w:rsidR="003873DE" w:rsidRPr="003873DE" w:rsidRDefault="003873DE" w:rsidP="001D1A07">
      <w:pPr>
        <w:jc w:val="center"/>
        <w:rPr>
          <w:lang w:val="bg-BG"/>
        </w:rPr>
      </w:pPr>
      <w:r w:rsidRPr="003873DE">
        <w:rPr>
          <w:noProof/>
        </w:rPr>
        <w:lastRenderedPageBreak/>
        <w:drawing>
          <wp:inline distT="0" distB="0" distL="0" distR="0" wp14:anchorId="64C5BA29" wp14:editId="089316DE">
            <wp:extent cx="3000375" cy="2783681"/>
            <wp:effectExtent l="19050" t="19050" r="9525" b="171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90666" cy="28674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4FF3B1" w14:textId="77777777" w:rsidR="003873DE" w:rsidRPr="003873DE" w:rsidRDefault="003873DE" w:rsidP="000F1B35">
      <w:pPr>
        <w:pStyle w:val="Heading2"/>
        <w:numPr>
          <w:ilvl w:val="0"/>
          <w:numId w:val="9"/>
        </w:numPr>
        <w:rPr>
          <w:lang w:val="bg-BG"/>
        </w:rPr>
      </w:pPr>
      <w:r w:rsidRPr="003873DE">
        <w:rPr>
          <w:lang w:val="bg-BG"/>
        </w:rPr>
        <w:t>Обръщение според възраст и пол</w:t>
      </w:r>
    </w:p>
    <w:p w14:paraId="3944C20A" w14:textId="1C55439D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 се напише </w:t>
      </w:r>
      <w:r w:rsidRPr="003873DE">
        <w:rPr>
          <w:b/>
          <w:lang w:val="bg-BG"/>
        </w:rPr>
        <w:t>конзолна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прочита възраст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десетично число</w:t>
      </w:r>
      <w:r w:rsidRPr="005D4BEC">
        <w:rPr>
          <w:noProof/>
          <w:lang w:val="bg-BG"/>
        </w:rPr>
        <w:t xml:space="preserve">) </w:t>
      </w:r>
      <w:r w:rsidRPr="003873DE">
        <w:rPr>
          <w:lang w:val="bg-BG"/>
        </w:rPr>
        <w:t xml:space="preserve">и </w:t>
      </w:r>
      <w:r w:rsidRPr="003873DE">
        <w:rPr>
          <w:b/>
          <w:lang w:val="bg-BG"/>
        </w:rPr>
        <w:t>пол</w:t>
      </w:r>
      <w:r w:rsidRPr="003873DE">
        <w:rPr>
          <w:lang w:val="bg-BG"/>
        </w:rPr>
        <w:t xml:space="preserve"> </w:t>
      </w:r>
      <w:r w:rsidRPr="005D4BEC">
        <w:rPr>
          <w:lang w:val="bg-BG"/>
        </w:rPr>
        <w:t>(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, </w:t>
      </w:r>
      <w:r w:rsidRPr="003873DE">
        <w:rPr>
          <w:lang w:val="bg-BG"/>
        </w:rPr>
        <w:t>въведени от потребителя</w:t>
      </w:r>
      <w:r w:rsidRPr="005D4BEC">
        <w:rPr>
          <w:lang w:val="bg-BG"/>
        </w:rPr>
        <w:t xml:space="preserve"> </w:t>
      </w:r>
      <w:r w:rsidRPr="003873DE">
        <w:rPr>
          <w:lang w:val="bg-BG"/>
        </w:rPr>
        <w:t xml:space="preserve">и отпечатва </w:t>
      </w:r>
      <w:r w:rsidRPr="003873DE">
        <w:rPr>
          <w:b/>
          <w:lang w:val="bg-BG"/>
        </w:rPr>
        <w:t>обръщение</w:t>
      </w:r>
      <w:r w:rsidRPr="003873DE">
        <w:rPr>
          <w:lang w:val="bg-BG"/>
        </w:rPr>
        <w:t xml:space="preserve"> измежду следните</w:t>
      </w:r>
      <w:r w:rsidRPr="005D4BEC">
        <w:rPr>
          <w:lang w:val="bg-BG"/>
        </w:rPr>
        <w:t>:</w:t>
      </w:r>
    </w:p>
    <w:p w14:paraId="1DD4D379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rStyle w:val="CodeChar"/>
        </w:rPr>
        <w:t>Mr</w:t>
      </w:r>
      <w:r w:rsidRPr="005D4BEC">
        <w:rPr>
          <w:rStyle w:val="CodeChar"/>
          <w:lang w:val="bg-BG"/>
        </w:rPr>
        <w:t>.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ъж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на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или повече години</w:t>
      </w:r>
    </w:p>
    <w:p w14:paraId="08C19AA2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rStyle w:val="CodeChar"/>
        </w:rPr>
        <w:t>Master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омче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под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години</w:t>
      </w:r>
    </w:p>
    <w:p w14:paraId="0655EBE2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7B1CD6">
        <w:rPr>
          <w:b/>
          <w:noProof/>
          <w:lang w:val="en-GB"/>
        </w:rPr>
        <w:t>Ms</w:t>
      </w:r>
      <w:r w:rsidRPr="007B1CD6">
        <w:rPr>
          <w:b/>
          <w:noProof/>
          <w:lang w:val="bg-BG"/>
        </w:rPr>
        <w:t>.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жена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на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или повече години</w:t>
      </w:r>
    </w:p>
    <w:p w14:paraId="2946E4F7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b/>
        </w:rPr>
        <w:t>Miss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омиче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под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години</w:t>
      </w:r>
    </w:p>
    <w:p w14:paraId="1FCAA37C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3873DE" w:rsidRPr="003873DE" w14:paraId="18CBF2C7" w14:textId="77777777" w:rsidTr="005D4BE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BEE980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B4AFF1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27DD5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62DB8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E8C6EC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C81E29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DF8E9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46DB30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7A2FF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90074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975019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0527DBCB" w14:textId="77777777" w:rsidTr="005D4BEC">
        <w:tc>
          <w:tcPr>
            <w:tcW w:w="736" w:type="dxa"/>
            <w:vAlign w:val="center"/>
          </w:tcPr>
          <w:p w14:paraId="632D70D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2</w:t>
            </w:r>
          </w:p>
          <w:p w14:paraId="614DE86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04DA8A0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EEDB54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105098B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7</w:t>
            </w:r>
          </w:p>
          <w:p w14:paraId="7EFEC312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0E8E84A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C83989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2F80B85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25</w:t>
            </w:r>
          </w:p>
          <w:p w14:paraId="782D786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03714FE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D1413A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7642143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3.5</w:t>
            </w:r>
          </w:p>
          <w:p w14:paraId="600DED6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115857A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aster</w:t>
            </w:r>
          </w:p>
        </w:tc>
      </w:tr>
    </w:tbl>
    <w:p w14:paraId="6527B5B6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Насоки</w:t>
      </w:r>
    </w:p>
    <w:p w14:paraId="3F730572" w14:textId="77777777" w:rsidR="003873DE" w:rsidRPr="003873DE" w:rsidRDefault="003873DE" w:rsidP="003873DE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3873DE">
        <w:rPr>
          <w:lang w:val="bg-BG"/>
        </w:rPr>
        <w:t>Прочетете входните данни от конзолата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 xml:space="preserve">Първо прочетете едно </w:t>
      </w:r>
      <w:r w:rsidRPr="003873DE">
        <w:rPr>
          <w:rStyle w:val="CodeChar"/>
          <w:lang w:val="bg-BG"/>
        </w:rPr>
        <w:t>реално число</w:t>
      </w:r>
      <w:r w:rsidRPr="005D4BEC">
        <w:rPr>
          <w:lang w:val="bg-BG"/>
        </w:rPr>
        <w:t xml:space="preserve">, </w:t>
      </w:r>
      <w:r w:rsidRPr="005D4BEC">
        <w:rPr>
          <w:rStyle w:val="CodeChar"/>
          <w:lang w:val="bg-BG"/>
        </w:rPr>
        <w:t>"</w:t>
      </w:r>
      <w:r w:rsidRPr="003873DE">
        <w:rPr>
          <w:rStyle w:val="CodeChar"/>
        </w:rPr>
        <w:t>age</w:t>
      </w:r>
      <w:r w:rsidRPr="005D4BEC">
        <w:rPr>
          <w:rStyle w:val="CodeChar"/>
          <w:lang w:val="bg-BG"/>
        </w:rPr>
        <w:t>"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а на следващия ред </w:t>
      </w:r>
      <w:r w:rsidRPr="005D4BEC">
        <w:rPr>
          <w:rStyle w:val="CodeChar"/>
          <w:lang w:val="bg-BG"/>
        </w:rPr>
        <w:t>"</w:t>
      </w:r>
      <w:r w:rsidRPr="003873DE">
        <w:rPr>
          <w:rStyle w:val="CodeChar"/>
        </w:rPr>
        <w:t>String</w:t>
      </w:r>
      <w:r w:rsidRPr="005D4BEC">
        <w:rPr>
          <w:rStyle w:val="CodeChar"/>
          <w:lang w:val="bg-BG"/>
        </w:rPr>
        <w:t xml:space="preserve"> / </w:t>
      </w:r>
      <w:r w:rsidRPr="003873DE">
        <w:rPr>
          <w:rStyle w:val="CodeChar"/>
          <w:lang w:val="bg-BG"/>
        </w:rPr>
        <w:t>текст</w:t>
      </w:r>
      <w:r w:rsidRPr="005D4BEC">
        <w:rPr>
          <w:rStyle w:val="CodeChar"/>
          <w:lang w:val="bg-BG"/>
        </w:rPr>
        <w:t>"</w:t>
      </w:r>
      <w:r w:rsidRPr="005D4BEC">
        <w:rPr>
          <w:noProof/>
          <w:lang w:val="bg-BG"/>
        </w:rPr>
        <w:t xml:space="preserve"> </w:t>
      </w:r>
      <w:r w:rsidRPr="003873DE">
        <w:rPr>
          <w:lang w:val="bg-BG"/>
        </w:rPr>
        <w:t xml:space="preserve">за </w:t>
      </w:r>
      <w:r w:rsidRPr="005D4BEC">
        <w:rPr>
          <w:rStyle w:val="CodeChar"/>
          <w:lang w:val="bg-BG"/>
        </w:rPr>
        <w:t>"</w:t>
      </w:r>
      <w:r w:rsidRPr="003873DE">
        <w:rPr>
          <w:rStyle w:val="CodeChar"/>
        </w:rPr>
        <w:t>gender</w:t>
      </w:r>
      <w:r w:rsidRPr="005D4BEC">
        <w:rPr>
          <w:rStyle w:val="CodeChar"/>
          <w:lang w:val="bg-BG"/>
        </w:rPr>
        <w:t>"</w:t>
      </w:r>
      <w:r w:rsidRPr="005D4BEC">
        <w:rPr>
          <w:lang w:val="bg-BG"/>
        </w:rPr>
        <w:t>.</w:t>
      </w:r>
    </w:p>
    <w:p w14:paraId="3AA4C9B2" w14:textId="60E783D1" w:rsidR="003873DE" w:rsidRPr="003873DE" w:rsidRDefault="003873DE" w:rsidP="006C31B1">
      <w:pPr>
        <w:spacing w:before="40" w:after="40"/>
        <w:jc w:val="center"/>
        <w:rPr>
          <w:lang w:val="bg-BG"/>
        </w:rPr>
      </w:pPr>
      <w:r w:rsidRPr="003873DE">
        <w:rPr>
          <w:noProof/>
        </w:rPr>
        <w:drawing>
          <wp:inline distT="0" distB="0" distL="0" distR="0" wp14:anchorId="25A167F3" wp14:editId="2D464970">
            <wp:extent cx="3724275" cy="404812"/>
            <wp:effectExtent l="19050" t="19050" r="9525" b="146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25048" cy="4266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EDA7EFD" w14:textId="77777777" w:rsidR="003873DE" w:rsidRPr="003873DE" w:rsidRDefault="003873DE" w:rsidP="003873DE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3873DE">
        <w:rPr>
          <w:lang w:val="bg-BG"/>
        </w:rPr>
        <w:t>Направете проверка за пол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зползвайки метода </w:t>
      </w:r>
      <w:r w:rsidRPr="005D4BEC">
        <w:rPr>
          <w:rStyle w:val="CodeChar"/>
          <w:lang w:val="bg-BG"/>
        </w:rPr>
        <w:t>"</w:t>
      </w:r>
      <w:r w:rsidRPr="003873DE">
        <w:rPr>
          <w:rStyle w:val="CodeChar"/>
        </w:rPr>
        <w:t>equals</w:t>
      </w:r>
      <w:r w:rsidRPr="005D4BEC">
        <w:rPr>
          <w:rStyle w:val="CodeChar"/>
          <w:lang w:val="bg-BG"/>
        </w:rPr>
        <w:t>"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при резултат </w:t>
      </w:r>
      <w:r w:rsidRPr="005D4BEC">
        <w:rPr>
          <w:rStyle w:val="CodeChar"/>
          <w:lang w:val="bg-BG"/>
        </w:rPr>
        <w:t>"</w:t>
      </w:r>
      <w:r w:rsidRPr="003873DE">
        <w:rPr>
          <w:rStyle w:val="CodeChar"/>
        </w:rPr>
        <w:t>true</w:t>
      </w:r>
      <w:r w:rsidRPr="005D4BEC">
        <w:rPr>
          <w:rStyle w:val="CodeChar"/>
          <w:lang w:val="bg-BG"/>
        </w:rPr>
        <w:t>"</w:t>
      </w:r>
      <w:r w:rsidRPr="005D4BEC">
        <w:rPr>
          <w:noProof/>
          <w:lang w:val="bg-BG"/>
        </w:rPr>
        <w:t xml:space="preserve"> </w:t>
      </w:r>
      <w:r w:rsidRPr="003873DE">
        <w:rPr>
          <w:lang w:val="bg-BG"/>
        </w:rPr>
        <w:t>направете серия от проверки за възрастта и отпечатайте на конзолата желаното обръщение</w:t>
      </w:r>
      <w:r w:rsidRPr="005D4BEC">
        <w:rPr>
          <w:lang w:val="bg-BG"/>
        </w:rPr>
        <w:t>.</w:t>
      </w:r>
    </w:p>
    <w:p w14:paraId="7F469B21" w14:textId="6C2F38B2" w:rsidR="003873DE" w:rsidRPr="003873DE" w:rsidRDefault="000F4716" w:rsidP="006C31B1">
      <w:pPr>
        <w:spacing w:before="40" w:after="4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4D5D7E4" wp14:editId="01B52E67">
            <wp:extent cx="3343275" cy="2724150"/>
            <wp:effectExtent l="19050" t="19050" r="28575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2724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BA3E6B" w14:textId="77777777" w:rsidR="003873DE" w:rsidRPr="003873DE" w:rsidRDefault="003873DE" w:rsidP="003873DE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3873DE">
        <w:rPr>
          <w:b/>
          <w:lang w:val="bg-BG"/>
        </w:rPr>
        <w:t>Стартирайте</w:t>
      </w:r>
      <w:r w:rsidRPr="003873DE">
        <w:rPr>
          <w:lang w:val="bg-BG"/>
        </w:rPr>
        <w:t xml:space="preserve"> програмата с </w:t>
      </w:r>
      <w:r w:rsidRPr="005D4BEC">
        <w:rPr>
          <w:lang w:val="bg-BG"/>
        </w:rPr>
        <w:t>[</w:t>
      </w:r>
      <w:r w:rsidRPr="003873DE">
        <w:t>Ctrl</w:t>
      </w:r>
      <w:r w:rsidRPr="005D4BEC">
        <w:rPr>
          <w:lang w:val="bg-BG"/>
        </w:rPr>
        <w:t>+</w:t>
      </w:r>
      <w:r w:rsidRPr="003873DE">
        <w:t>Shift</w:t>
      </w:r>
      <w:r w:rsidRPr="005D4BEC">
        <w:rPr>
          <w:lang w:val="bg-BG"/>
        </w:rPr>
        <w:t>+</w:t>
      </w:r>
      <w:r w:rsidRPr="003873DE">
        <w:t>F</w:t>
      </w:r>
      <w:r w:rsidRPr="005D4BEC">
        <w:rPr>
          <w:lang w:val="bg-BG"/>
        </w:rPr>
        <w:t xml:space="preserve">10] </w:t>
      </w:r>
      <w:r w:rsidRPr="003873DE">
        <w:rPr>
          <w:lang w:val="bg-BG"/>
        </w:rPr>
        <w:t xml:space="preserve">и я </w:t>
      </w:r>
      <w:r w:rsidRPr="003873DE">
        <w:rPr>
          <w:b/>
          <w:lang w:val="bg-BG"/>
        </w:rPr>
        <w:t>тествайте</w:t>
      </w:r>
      <w:r w:rsidRPr="003873DE">
        <w:rPr>
          <w:lang w:val="bg-BG"/>
        </w:rPr>
        <w:t xml:space="preserve"> с различни входни стойности</w:t>
      </w:r>
      <w:r w:rsidRPr="005D4BEC">
        <w:rPr>
          <w:lang w:val="bg-BG"/>
        </w:rPr>
        <w:t>:</w:t>
      </w:r>
    </w:p>
    <w:p w14:paraId="4DF96B68" w14:textId="77777777" w:rsidR="003873DE" w:rsidRPr="003873DE" w:rsidRDefault="003873DE" w:rsidP="003873DE">
      <w:pPr>
        <w:spacing w:before="40" w:after="40"/>
        <w:ind w:firstLine="360"/>
        <w:rPr>
          <w:lang w:val="bg-BG"/>
        </w:rPr>
      </w:pPr>
      <w:r w:rsidRPr="003873DE">
        <w:rPr>
          <w:lang w:val="bg-BG"/>
        </w:rPr>
        <w:t xml:space="preserve"> </w:t>
      </w:r>
      <w:r w:rsidRPr="003873DE">
        <w:rPr>
          <w:noProof/>
        </w:rPr>
        <w:drawing>
          <wp:inline distT="0" distB="0" distL="0" distR="0" wp14:anchorId="06ABD98D" wp14:editId="09C59805">
            <wp:extent cx="2676442" cy="1045588"/>
            <wp:effectExtent l="19050" t="19050" r="10160" b="215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95376" cy="10529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3873DE">
        <w:rPr>
          <w:lang w:val="bg-BG"/>
        </w:rPr>
        <w:tab/>
      </w:r>
      <w:r w:rsidRPr="003873DE">
        <w:rPr>
          <w:noProof/>
        </w:rPr>
        <w:drawing>
          <wp:inline distT="0" distB="0" distL="0" distR="0" wp14:anchorId="7C65A837" wp14:editId="62F35338">
            <wp:extent cx="2567860" cy="1051171"/>
            <wp:effectExtent l="19050" t="19050" r="23495" b="158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97179" cy="10631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9A5B21" w14:textId="77777777" w:rsidR="003873DE" w:rsidRPr="003873DE" w:rsidRDefault="003873DE" w:rsidP="003873DE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Трябва да получите </w:t>
      </w:r>
      <w:r w:rsidRPr="005D4BEC">
        <w:rPr>
          <w:b/>
          <w:lang w:val="bg-BG"/>
        </w:rPr>
        <w:t xml:space="preserve">100 </w:t>
      </w:r>
      <w:r w:rsidRPr="003873DE">
        <w:rPr>
          <w:b/>
          <w:lang w:val="bg-BG"/>
        </w:rPr>
        <w:t>точки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напълно коректно решение</w:t>
      </w:r>
      <w:r w:rsidRPr="005D4BEC">
        <w:rPr>
          <w:lang w:val="bg-BG"/>
        </w:rPr>
        <w:t>):</w:t>
      </w:r>
    </w:p>
    <w:p w14:paraId="60A705D6" w14:textId="4734BC25" w:rsidR="003873DE" w:rsidRDefault="003873DE" w:rsidP="006C31B1">
      <w:pPr>
        <w:spacing w:before="40" w:after="40"/>
        <w:jc w:val="center"/>
        <w:rPr>
          <w:lang w:val="bg-BG"/>
        </w:rPr>
      </w:pPr>
      <w:r w:rsidRPr="003873DE">
        <w:rPr>
          <w:noProof/>
        </w:rPr>
        <w:drawing>
          <wp:inline distT="0" distB="0" distL="0" distR="0" wp14:anchorId="2BCC7452" wp14:editId="1A25589A">
            <wp:extent cx="5848350" cy="3854251"/>
            <wp:effectExtent l="19050" t="19050" r="1905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23816" cy="39039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22ADD5" w14:textId="4673AEC7" w:rsidR="00A5474E" w:rsidRDefault="00A5474E" w:rsidP="006C31B1">
      <w:pPr>
        <w:spacing w:before="40" w:after="40"/>
        <w:jc w:val="center"/>
        <w:rPr>
          <w:lang w:val="bg-BG"/>
        </w:rPr>
      </w:pPr>
    </w:p>
    <w:p w14:paraId="5F04DF6F" w14:textId="77777777" w:rsidR="00A5474E" w:rsidRPr="003873DE" w:rsidRDefault="00A5474E" w:rsidP="006C31B1">
      <w:pPr>
        <w:spacing w:before="40" w:after="40"/>
        <w:jc w:val="center"/>
        <w:rPr>
          <w:lang w:val="bg-BG"/>
        </w:rPr>
      </w:pPr>
    </w:p>
    <w:p w14:paraId="0297BE89" w14:textId="77777777" w:rsidR="003873DE" w:rsidRPr="003873DE" w:rsidRDefault="003873DE" w:rsidP="000F1B35">
      <w:pPr>
        <w:pStyle w:val="Heading2"/>
        <w:numPr>
          <w:ilvl w:val="0"/>
          <w:numId w:val="9"/>
        </w:numPr>
        <w:rPr>
          <w:lang w:val="bg-BG"/>
        </w:rPr>
      </w:pPr>
      <w:r w:rsidRPr="003873DE">
        <w:rPr>
          <w:lang w:val="bg-BG"/>
        </w:rPr>
        <w:lastRenderedPageBreak/>
        <w:t>Квартално магазинче</w:t>
      </w:r>
    </w:p>
    <w:p w14:paraId="12752E71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Предприемчив българин отваря </w:t>
      </w:r>
      <w:r w:rsidRPr="003873DE">
        <w:rPr>
          <w:b/>
          <w:lang w:val="bg-BG"/>
        </w:rPr>
        <w:t>квартални магазинчета</w:t>
      </w:r>
      <w:r w:rsidRPr="003873DE">
        <w:rPr>
          <w:lang w:val="bg-BG"/>
        </w:rPr>
        <w:t xml:space="preserve"> в </w:t>
      </w:r>
      <w:r w:rsidRPr="003873DE">
        <w:rPr>
          <w:b/>
          <w:lang w:val="bg-BG"/>
        </w:rPr>
        <w:t>няколко града</w:t>
      </w:r>
      <w:r w:rsidRPr="003873DE">
        <w:rPr>
          <w:lang w:val="bg-BG"/>
        </w:rPr>
        <w:t xml:space="preserve"> и продава на </w:t>
      </w:r>
      <w:r w:rsidRPr="003873DE">
        <w:rPr>
          <w:b/>
          <w:lang w:val="bg-BG"/>
        </w:rPr>
        <w:t>различни цени</w:t>
      </w:r>
      <w:r w:rsidRPr="005D4BEC">
        <w:rPr>
          <w:lang w:val="bg-BG"/>
        </w:rPr>
        <w:t>:</w:t>
      </w:r>
    </w:p>
    <w:tbl>
      <w:tblPr>
        <w:tblStyle w:val="TableGrid"/>
        <w:tblW w:w="6218" w:type="dxa"/>
        <w:tblInd w:w="23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3873DE" w:rsidRPr="003873DE" w14:paraId="7D74A926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483600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  <w:lang w:val="bg-BG"/>
              </w:rPr>
              <w:t xml:space="preserve">град </w:t>
            </w:r>
            <w:r w:rsidRPr="003873DE">
              <w:rPr>
                <w:bCs/>
              </w:rPr>
              <w:t xml:space="preserve">/ </w:t>
            </w:r>
            <w:r w:rsidRPr="003873DE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F078EC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4FFD8F3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4D6CBEF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5FE6350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1D8E76E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peanuts</w:t>
            </w:r>
          </w:p>
        </w:tc>
      </w:tr>
      <w:tr w:rsidR="003873DE" w:rsidRPr="003873DE" w14:paraId="276C4E37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F8A153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6F5C7C93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4A240A03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63A1039B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33144E7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2D12059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60</w:t>
            </w:r>
          </w:p>
        </w:tc>
      </w:tr>
      <w:tr w:rsidR="003873DE" w:rsidRPr="003873DE" w14:paraId="795F4145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0152D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2AD4118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24B0E81F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31C5B33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0878D47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1E7B4052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50</w:t>
            </w:r>
          </w:p>
        </w:tc>
      </w:tr>
      <w:tr w:rsidR="003873DE" w:rsidRPr="003873DE" w14:paraId="4CA1F4E6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657F47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0749FC7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3C66C0B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4CFBE66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6C2C08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2861D7D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55</w:t>
            </w:r>
          </w:p>
        </w:tc>
      </w:tr>
    </w:tbl>
    <w:p w14:paraId="7C3CF251" w14:textId="26C15D96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Напишете програма</w:t>
      </w:r>
      <w:r w:rsidRPr="003873DE">
        <w:t xml:space="preserve">, </w:t>
      </w:r>
      <w:r w:rsidRPr="003873DE">
        <w:rPr>
          <w:lang w:val="bg-BG"/>
        </w:rPr>
        <w:t xml:space="preserve">която чете </w:t>
      </w:r>
      <w:r w:rsidRPr="003873DE">
        <w:rPr>
          <w:b/>
          <w:lang w:val="bg-BG"/>
        </w:rPr>
        <w:t>продукт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низ</w:t>
      </w:r>
      <w:r w:rsidRPr="003873DE">
        <w:t>),</w:t>
      </w:r>
      <w:r w:rsidRPr="003873DE">
        <w:rPr>
          <w:b/>
        </w:rPr>
        <w:t xml:space="preserve"> </w:t>
      </w:r>
      <w:r w:rsidRPr="003873DE">
        <w:rPr>
          <w:b/>
          <w:lang w:val="bg-BG"/>
        </w:rPr>
        <w:t>град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низ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и </w:t>
      </w:r>
      <w:r w:rsidRPr="003873DE">
        <w:rPr>
          <w:b/>
          <w:lang w:val="bg-BG"/>
        </w:rPr>
        <w:t>количество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десетично число</w:t>
      </w:r>
      <w:r w:rsidRPr="003873DE">
        <w:t xml:space="preserve">),  </w:t>
      </w:r>
      <w:r w:rsidRPr="003873DE">
        <w:rPr>
          <w:lang w:val="bg-BG"/>
        </w:rPr>
        <w:t>въведени от потребителя</w:t>
      </w:r>
      <w:r w:rsidRPr="003873DE">
        <w:t xml:space="preserve"> </w:t>
      </w:r>
      <w:r w:rsidRPr="003873DE">
        <w:rPr>
          <w:lang w:val="bg-BG"/>
        </w:rPr>
        <w:t xml:space="preserve">и пресмята и отпечатва </w:t>
      </w:r>
      <w:r w:rsidRPr="003873DE">
        <w:rPr>
          <w:b/>
          <w:lang w:val="bg-BG"/>
        </w:rPr>
        <w:t>колко струва</w:t>
      </w:r>
      <w:r w:rsidRPr="003873DE">
        <w:rPr>
          <w:lang w:val="bg-BG"/>
        </w:rPr>
        <w:t xml:space="preserve"> съответното количество от избрания продукт в посочения град</w:t>
      </w:r>
      <w:r w:rsidRPr="003873DE">
        <w:t>.</w:t>
      </w:r>
    </w:p>
    <w:p w14:paraId="49291AAA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3873DE" w:rsidRPr="003873DE" w14:paraId="4F3004A1" w14:textId="77777777" w:rsidTr="005D4BEC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48F0D4B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5A1DF62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34E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92E88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1EF0202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0E0AB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EBF4EE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2C4248B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EB42D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D6FB66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31B4684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1138B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CBABFC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35BAE0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5A253355" w14:textId="77777777" w:rsidTr="005D4BEC">
        <w:tc>
          <w:tcPr>
            <w:tcW w:w="1016" w:type="dxa"/>
            <w:vAlign w:val="center"/>
          </w:tcPr>
          <w:p w14:paraId="002E764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coffee</w:t>
            </w:r>
          </w:p>
          <w:p w14:paraId="117C107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Varna</w:t>
            </w:r>
          </w:p>
          <w:p w14:paraId="5F91093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5A1C471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09E0899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060C055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eanuts</w:t>
            </w:r>
          </w:p>
          <w:p w14:paraId="16364C2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3C15253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124100F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62CF3C6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434E17F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beer</w:t>
            </w:r>
          </w:p>
          <w:p w14:paraId="25FAF81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280C4028" w14:textId="67BC60C9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7906020A" w14:textId="016B7848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76892CB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07858F0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water</w:t>
            </w:r>
          </w:p>
          <w:p w14:paraId="29CD911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4E44992A" w14:textId="6A3DB028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11" w:type="dxa"/>
            <w:vAlign w:val="center"/>
          </w:tcPr>
          <w:p w14:paraId="38B4D0BA" w14:textId="7934E6E6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0BB83BB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5D70A7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weets</w:t>
            </w:r>
          </w:p>
          <w:p w14:paraId="15BA035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1C1E5D8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53F787E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.2335</w:t>
            </w:r>
          </w:p>
        </w:tc>
      </w:tr>
    </w:tbl>
    <w:p w14:paraId="602F273B" w14:textId="7A585DB6" w:rsidR="003873DE" w:rsidRPr="003873DE" w:rsidRDefault="003873DE" w:rsidP="000F1B35">
      <w:pPr>
        <w:pStyle w:val="Heading2"/>
        <w:numPr>
          <w:ilvl w:val="0"/>
          <w:numId w:val="9"/>
        </w:numPr>
        <w:rPr>
          <w:lang w:val="bg-BG"/>
        </w:rPr>
      </w:pPr>
      <w:r w:rsidRPr="003873DE">
        <w:rPr>
          <w:lang w:val="bg-BG"/>
        </w:rPr>
        <w:t xml:space="preserve">Число в </w:t>
      </w:r>
      <w:r w:rsidRPr="007B1CD6">
        <w:rPr>
          <w:lang w:val="bg-BG"/>
        </w:rPr>
        <w:t>интервал</w:t>
      </w:r>
    </w:p>
    <w:p w14:paraId="0C00FD18" w14:textId="77777777" w:rsidR="003873DE" w:rsidRPr="003873DE" w:rsidRDefault="003873DE" w:rsidP="003873DE">
      <w:pPr>
        <w:rPr>
          <w:lang w:val="bg-BG"/>
        </w:rPr>
      </w:pP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проверява дали въведеното от потребителя число е в интервала </w:t>
      </w:r>
      <w:r w:rsidRPr="005D4BEC">
        <w:rPr>
          <w:lang w:val="bg-BG"/>
        </w:rPr>
        <w:t xml:space="preserve">[-100, 100] </w:t>
      </w:r>
      <w:r w:rsidRPr="003873DE">
        <w:rPr>
          <w:lang w:val="bg-BG"/>
        </w:rPr>
        <w:t xml:space="preserve">и е различно от </w:t>
      </w:r>
      <w:r w:rsidRPr="005D4BEC">
        <w:rPr>
          <w:lang w:val="bg-BG"/>
        </w:rPr>
        <w:t xml:space="preserve">0 </w:t>
      </w:r>
      <w:r w:rsidRPr="003873DE">
        <w:rPr>
          <w:lang w:val="bg-BG"/>
        </w:rPr>
        <w:t xml:space="preserve">и извежда </w:t>
      </w:r>
      <w:r w:rsidRPr="005D4BEC">
        <w:rPr>
          <w:lang w:val="bg-BG"/>
        </w:rPr>
        <w:t>"</w:t>
      </w:r>
      <w:r w:rsidRPr="003873DE">
        <w:rPr>
          <w:rFonts w:ascii="Consolas" w:hAnsi="Consolas"/>
          <w:b/>
          <w:bCs/>
          <w:noProof/>
        </w:rPr>
        <w:t>Yes</w:t>
      </w:r>
      <w:r w:rsidRPr="005D4BEC">
        <w:rPr>
          <w:lang w:val="bg-BG"/>
        </w:rPr>
        <w:t xml:space="preserve">", </w:t>
      </w:r>
      <w:r w:rsidRPr="003873DE">
        <w:rPr>
          <w:lang w:val="bg-BG"/>
        </w:rPr>
        <w:t>ако отговаря на условият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3873DE">
        <w:rPr>
          <w:rFonts w:ascii="Consolas" w:hAnsi="Consolas"/>
          <w:b/>
          <w:bCs/>
          <w:noProof/>
        </w:rPr>
        <w:t>No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ако е извън тях</w:t>
      </w:r>
      <w:r w:rsidRPr="005D4BEC">
        <w:rPr>
          <w:lang w:val="bg-BG"/>
        </w:rPr>
        <w:t>.</w:t>
      </w:r>
    </w:p>
    <w:p w14:paraId="1CFA4276" w14:textId="77777777" w:rsidR="003873DE" w:rsidRPr="003873DE" w:rsidRDefault="003873DE" w:rsidP="003873DE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3873DE" w:rsidRPr="003873DE" w14:paraId="02CAAE85" w14:textId="77777777" w:rsidTr="005D4BE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7D459F2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88B71C8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98C977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75C2D4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8C02EBC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CDB58A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BA67C4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2BB4FB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2F41169D" w14:textId="77777777" w:rsidTr="005D4BEC">
        <w:tc>
          <w:tcPr>
            <w:tcW w:w="736" w:type="dxa"/>
          </w:tcPr>
          <w:p w14:paraId="3495D3AC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72E63F88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6203148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C0F47CA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1141BF71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25A083A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FA590E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093772F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Yes</w:t>
            </w:r>
          </w:p>
        </w:tc>
      </w:tr>
    </w:tbl>
    <w:p w14:paraId="0AB83E63" w14:textId="77777777" w:rsidR="00B1338F" w:rsidRDefault="00B1338F" w:rsidP="000F1B35">
      <w:pPr>
        <w:pStyle w:val="Heading2"/>
        <w:numPr>
          <w:ilvl w:val="0"/>
          <w:numId w:val="9"/>
        </w:numPr>
        <w:rPr>
          <w:lang w:val="bg-BG"/>
        </w:rPr>
      </w:pPr>
      <w:bookmarkStart w:id="2" w:name="_Hlk62209053"/>
      <w:r>
        <w:rPr>
          <w:lang w:val="bg-BG"/>
        </w:rPr>
        <w:t>Работно време</w:t>
      </w:r>
    </w:p>
    <w:p w14:paraId="593E0F24" w14:textId="77777777" w:rsidR="00B1338F" w:rsidRPr="00B67AA1" w:rsidRDefault="00B1338F" w:rsidP="00B1338F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3CD7B43E" w14:textId="77777777" w:rsidR="00B1338F" w:rsidRPr="009A5495" w:rsidRDefault="00B1338F" w:rsidP="00B1338F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B1338F" w:rsidRPr="009A5495" w14:paraId="350D5F08" w14:textId="77777777" w:rsidTr="00FE7861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A2A720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9659000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52037A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1D5C30FF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74D059A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0C9CFB" w14:textId="77777777" w:rsidR="00B1338F" w:rsidRPr="009A5495" w:rsidRDefault="00B1338F" w:rsidP="00FE786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6EF3B4D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2C2C506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B1338F" w:rsidRPr="009A5495" w14:paraId="28D2A99E" w14:textId="77777777" w:rsidTr="00FE7861">
        <w:trPr>
          <w:trHeight w:val="533"/>
        </w:trPr>
        <w:tc>
          <w:tcPr>
            <w:tcW w:w="1165" w:type="dxa"/>
          </w:tcPr>
          <w:p w14:paraId="5D038674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6B49F418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0F262266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4502694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88D10C0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6C84E5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6D717EF2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361FFDF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045F479A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64A820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036A873C" w14:textId="77777777" w:rsidR="00B1338F" w:rsidRPr="00B67AA1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34C1DB4E" w14:textId="77777777" w:rsidR="00B1338F" w:rsidRDefault="00B1338F" w:rsidP="000F1B35">
      <w:pPr>
        <w:pStyle w:val="Heading2"/>
        <w:numPr>
          <w:ilvl w:val="0"/>
          <w:numId w:val="9"/>
        </w:numPr>
        <w:rPr>
          <w:lang w:val="bg-BG"/>
        </w:rPr>
      </w:pPr>
      <w:bookmarkStart w:id="3" w:name="_Hlk62209087"/>
      <w:bookmarkEnd w:id="2"/>
      <w:r>
        <w:rPr>
          <w:lang w:val="bg-BG"/>
        </w:rPr>
        <w:t>Билет за кино</w:t>
      </w:r>
    </w:p>
    <w:p w14:paraId="0C070F10" w14:textId="77777777" w:rsidR="00B1338F" w:rsidRDefault="00B1338F" w:rsidP="00B1338F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B1338F" w:rsidRPr="009A5495" w14:paraId="56676304" w14:textId="77777777" w:rsidTr="00FE7861">
        <w:tc>
          <w:tcPr>
            <w:tcW w:w="976" w:type="dxa"/>
            <w:shd w:val="clear" w:color="auto" w:fill="D9D9D9" w:themeFill="background1" w:themeFillShade="D9"/>
          </w:tcPr>
          <w:p w14:paraId="05D9967B" w14:textId="77777777" w:rsidR="00B1338F" w:rsidRPr="00C64791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6EB2F8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D4961B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28F649F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14074C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68B8CA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85F07B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B1338F" w:rsidRPr="009A5495" w14:paraId="69DFD816" w14:textId="77777777" w:rsidTr="00FE7861">
        <w:tc>
          <w:tcPr>
            <w:tcW w:w="976" w:type="dxa"/>
            <w:shd w:val="clear" w:color="auto" w:fill="FFFFFF" w:themeFill="background1"/>
          </w:tcPr>
          <w:p w14:paraId="574E8378" w14:textId="77777777" w:rsidR="00B1338F" w:rsidRPr="00FB38C3" w:rsidRDefault="00B1338F" w:rsidP="00FE7861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7A16657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483F5C0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41BA2B45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1E1ACEC9" w14:textId="77777777" w:rsidR="00B1338F" w:rsidRPr="009A5495" w:rsidRDefault="00B1338F" w:rsidP="00FE7861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057BAAE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7457DDAB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4B71C4A5" w14:textId="77777777" w:rsidR="00B1338F" w:rsidRPr="00FB38C3" w:rsidRDefault="00B1338F" w:rsidP="00B1338F">
      <w:pPr>
        <w:rPr>
          <w:lang w:val="bg-BG"/>
        </w:rPr>
      </w:pPr>
    </w:p>
    <w:p w14:paraId="6691C30F" w14:textId="77777777" w:rsidR="00B1338F" w:rsidRPr="009A5495" w:rsidRDefault="00B1338F" w:rsidP="00B1338F">
      <w:pPr>
        <w:pStyle w:val="Heading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B1338F" w:rsidRPr="009A5495" w14:paraId="72FD6E50" w14:textId="77777777" w:rsidTr="00FE786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00F4FD7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1AD01C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52AA5B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024EC33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23861E58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46EA30" w14:textId="77777777" w:rsidR="00B1338F" w:rsidRPr="009A5495" w:rsidRDefault="00B1338F" w:rsidP="00FE786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A9321F6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198A8AD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B1338F" w:rsidRPr="009A5495" w14:paraId="217A0544" w14:textId="77777777" w:rsidTr="00FE7861">
        <w:trPr>
          <w:trHeight w:val="320"/>
        </w:trPr>
        <w:tc>
          <w:tcPr>
            <w:tcW w:w="1165" w:type="dxa"/>
          </w:tcPr>
          <w:p w14:paraId="7F7DD7D6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19CE38C9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17653D3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1EABB7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45271641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78D9AC7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5E776BA1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2668E731" w14:textId="77777777" w:rsidR="00B1338F" w:rsidRPr="00B67AA1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  <w:bookmarkEnd w:id="3"/>
    </w:tbl>
    <w:p w14:paraId="30320A0C" w14:textId="57E1F931" w:rsidR="00B1338F" w:rsidRDefault="00B1338F" w:rsidP="007B1CD6">
      <w:pPr>
        <w:spacing w:before="40" w:after="40"/>
        <w:rPr>
          <w:lang w:val="bg-BG"/>
        </w:rPr>
      </w:pPr>
    </w:p>
    <w:p w14:paraId="6F0D4C11" w14:textId="056F910E" w:rsidR="003873DE" w:rsidRPr="003873DE" w:rsidRDefault="003873DE" w:rsidP="000F1B35">
      <w:pPr>
        <w:pStyle w:val="Heading2"/>
        <w:numPr>
          <w:ilvl w:val="0"/>
          <w:numId w:val="9"/>
        </w:numPr>
        <w:rPr>
          <w:lang w:val="bg-BG"/>
        </w:rPr>
      </w:pPr>
      <w:r w:rsidRPr="003873DE">
        <w:rPr>
          <w:lang w:val="bg-BG"/>
        </w:rPr>
        <w:t>Плод или зеленчук</w:t>
      </w:r>
    </w:p>
    <w:p w14:paraId="6C2C0981" w14:textId="7D3DAE64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чете име на продукт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="00AF0E3B">
        <w:rPr>
          <w:lang w:val="bg-BG"/>
        </w:rPr>
        <w:t xml:space="preserve"> </w:t>
      </w:r>
      <w:r w:rsidRPr="003873DE">
        <w:rPr>
          <w:lang w:val="bg-BG"/>
        </w:rPr>
        <w:t xml:space="preserve">и проверява дали е </w:t>
      </w:r>
      <w:r w:rsidRPr="003873DE">
        <w:rPr>
          <w:b/>
          <w:lang w:val="bg-BG"/>
        </w:rPr>
        <w:t>плод</w:t>
      </w:r>
      <w:r w:rsidRPr="003873DE">
        <w:rPr>
          <w:lang w:val="bg-BG"/>
        </w:rPr>
        <w:t xml:space="preserve"> или </w:t>
      </w:r>
      <w:r w:rsidRPr="003873DE">
        <w:rPr>
          <w:b/>
          <w:lang w:val="bg-BG"/>
        </w:rPr>
        <w:t>зеленчук</w:t>
      </w:r>
      <w:r w:rsidRPr="005D4BEC">
        <w:rPr>
          <w:lang w:val="bg-BG"/>
        </w:rPr>
        <w:t>.</w:t>
      </w:r>
    </w:p>
    <w:p w14:paraId="70759844" w14:textId="77777777" w:rsidR="003873DE" w:rsidRPr="003873DE" w:rsidRDefault="003873DE" w:rsidP="003873DE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Плодовете </w:t>
      </w:r>
      <w:r w:rsidRPr="003873DE">
        <w:t>"</w:t>
      </w:r>
      <w:r w:rsidRPr="00AF0E3B">
        <w:rPr>
          <w:rFonts w:ascii="Consolas" w:hAnsi="Consolas"/>
          <w:b/>
        </w:rPr>
        <w:t>fruit</w:t>
      </w:r>
      <w:r w:rsidRPr="003873DE">
        <w:t xml:space="preserve">" </w:t>
      </w:r>
      <w:r w:rsidRPr="003873DE">
        <w:rPr>
          <w:lang w:val="bg-BG"/>
        </w:rPr>
        <w:t xml:space="preserve">са </w:t>
      </w:r>
      <w:r w:rsidRPr="003873DE">
        <w:rPr>
          <w:b/>
        </w:rPr>
        <w:t>banana</w:t>
      </w:r>
      <w:r w:rsidRPr="003873DE">
        <w:t xml:space="preserve">, </w:t>
      </w:r>
      <w:r w:rsidRPr="003873DE">
        <w:rPr>
          <w:b/>
        </w:rPr>
        <w:t>apple</w:t>
      </w:r>
      <w:r w:rsidRPr="003873DE">
        <w:t xml:space="preserve">, </w:t>
      </w:r>
      <w:r w:rsidRPr="003873DE">
        <w:rPr>
          <w:b/>
        </w:rPr>
        <w:t>kiwi</w:t>
      </w:r>
      <w:r w:rsidRPr="003873DE">
        <w:t xml:space="preserve">, </w:t>
      </w:r>
      <w:r w:rsidRPr="003873DE">
        <w:rPr>
          <w:b/>
        </w:rPr>
        <w:t>cherry</w:t>
      </w:r>
      <w:r w:rsidRPr="003873DE">
        <w:t xml:space="preserve">, </w:t>
      </w:r>
      <w:r w:rsidRPr="003873DE">
        <w:rPr>
          <w:b/>
        </w:rPr>
        <w:t>lemon</w:t>
      </w:r>
      <w:r w:rsidRPr="003873DE">
        <w:t xml:space="preserve"> </w:t>
      </w:r>
      <w:r w:rsidRPr="003873DE">
        <w:rPr>
          <w:lang w:val="bg-BG"/>
        </w:rPr>
        <w:t xml:space="preserve">и </w:t>
      </w:r>
      <w:r w:rsidRPr="003873DE">
        <w:rPr>
          <w:b/>
        </w:rPr>
        <w:t>grapes</w:t>
      </w:r>
    </w:p>
    <w:p w14:paraId="6A5F5306" w14:textId="77777777" w:rsidR="003873DE" w:rsidRPr="003873DE" w:rsidRDefault="003873DE" w:rsidP="003873DE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Зеленчуците </w:t>
      </w:r>
      <w:r w:rsidRPr="003873DE">
        <w:t>"</w:t>
      </w:r>
      <w:r w:rsidRPr="00AF0E3B">
        <w:rPr>
          <w:rFonts w:ascii="Consolas" w:hAnsi="Consolas"/>
          <w:b/>
        </w:rPr>
        <w:t>vegetable</w:t>
      </w:r>
      <w:r w:rsidRPr="003873DE">
        <w:t xml:space="preserve">" </w:t>
      </w:r>
      <w:r w:rsidRPr="003873DE">
        <w:rPr>
          <w:lang w:val="bg-BG"/>
        </w:rPr>
        <w:t xml:space="preserve">са </w:t>
      </w:r>
      <w:r w:rsidRPr="003873DE">
        <w:rPr>
          <w:b/>
        </w:rPr>
        <w:t>tomato</w:t>
      </w:r>
      <w:r w:rsidRPr="003873DE">
        <w:t xml:space="preserve">, </w:t>
      </w:r>
      <w:r w:rsidRPr="003873DE">
        <w:rPr>
          <w:b/>
        </w:rPr>
        <w:t>cucumber</w:t>
      </w:r>
      <w:r w:rsidRPr="003873DE">
        <w:t xml:space="preserve">, </w:t>
      </w:r>
      <w:r w:rsidRPr="003873DE">
        <w:rPr>
          <w:b/>
        </w:rPr>
        <w:t>pepper</w:t>
      </w:r>
      <w:r w:rsidRPr="003873DE">
        <w:t xml:space="preserve"> </w:t>
      </w:r>
      <w:r w:rsidRPr="003873DE">
        <w:rPr>
          <w:lang w:val="bg-BG"/>
        </w:rPr>
        <w:t xml:space="preserve">и </w:t>
      </w:r>
      <w:r w:rsidRPr="003873DE">
        <w:rPr>
          <w:b/>
        </w:rPr>
        <w:t>carrot</w:t>
      </w:r>
    </w:p>
    <w:p w14:paraId="660103CA" w14:textId="77777777" w:rsidR="003873DE" w:rsidRPr="003873DE" w:rsidRDefault="003873DE" w:rsidP="003873DE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Всички останали са </w:t>
      </w:r>
      <w:r w:rsidRPr="003873DE">
        <w:t>"</w:t>
      </w:r>
      <w:r w:rsidRPr="00AF0E3B">
        <w:rPr>
          <w:rFonts w:ascii="Consolas" w:hAnsi="Consolas"/>
          <w:b/>
        </w:rPr>
        <w:t>unknown</w:t>
      </w:r>
      <w:r w:rsidRPr="003873DE">
        <w:t>"</w:t>
      </w:r>
    </w:p>
    <w:p w14:paraId="4FFB4AD4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 се изведе </w:t>
      </w:r>
      <w:r w:rsidRPr="005D4BEC">
        <w:rPr>
          <w:lang w:val="bg-BG"/>
        </w:rPr>
        <w:t>"</w:t>
      </w:r>
      <w:r w:rsidRPr="00AF0E3B">
        <w:rPr>
          <w:rFonts w:ascii="Consolas" w:hAnsi="Consolas"/>
          <w:b/>
        </w:rPr>
        <w:t>fruit</w:t>
      </w:r>
      <w:r w:rsidRPr="005D4BEC">
        <w:rPr>
          <w:lang w:val="bg-BG"/>
        </w:rPr>
        <w:t>", "</w:t>
      </w:r>
      <w:r w:rsidRPr="00AF0E3B">
        <w:rPr>
          <w:rFonts w:ascii="Consolas" w:hAnsi="Consolas"/>
          <w:b/>
        </w:rPr>
        <w:t>vegetable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AF0E3B">
        <w:rPr>
          <w:rFonts w:ascii="Consolas" w:hAnsi="Consolas"/>
          <w:b/>
        </w:rPr>
        <w:t>unknown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според въведения продукт</w:t>
      </w:r>
      <w:r w:rsidRPr="005D4BEC">
        <w:rPr>
          <w:lang w:val="bg-BG"/>
        </w:rPr>
        <w:t xml:space="preserve">. </w:t>
      </w:r>
    </w:p>
    <w:p w14:paraId="767276D0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3873DE" w:rsidRPr="003873DE" w14:paraId="31EAE3E5" w14:textId="77777777" w:rsidTr="005D4BEC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044F49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066FA7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9A3DCB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E56E30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6510E4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9DF8E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D63D0A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494D4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C253FE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C116ED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3D5F37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45A0E3BE" w14:textId="77777777" w:rsidTr="005D4BEC">
        <w:tc>
          <w:tcPr>
            <w:tcW w:w="1017" w:type="dxa"/>
            <w:vAlign w:val="center"/>
          </w:tcPr>
          <w:p w14:paraId="1B3587B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96" w:type="dxa"/>
            <w:vAlign w:val="center"/>
          </w:tcPr>
          <w:p w14:paraId="6FA4EBF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4FD7D8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BC5AEB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59CD447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2C7EE0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B03853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111A86C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1B1DE3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5FA7580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31E8A8C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unknown</w:t>
            </w:r>
          </w:p>
        </w:tc>
      </w:tr>
    </w:tbl>
    <w:p w14:paraId="6A182289" w14:textId="77777777" w:rsidR="003873DE" w:rsidRPr="003873DE" w:rsidRDefault="003873DE" w:rsidP="006C31B1">
      <w:pPr>
        <w:pStyle w:val="Heading2"/>
        <w:numPr>
          <w:ilvl w:val="0"/>
          <w:numId w:val="9"/>
        </w:numPr>
        <w:ind w:left="540"/>
        <w:rPr>
          <w:lang w:val="bg-BG"/>
        </w:rPr>
      </w:pPr>
      <w:r w:rsidRPr="003873DE">
        <w:rPr>
          <w:lang w:val="bg-BG"/>
        </w:rPr>
        <w:t>Невалидно число</w:t>
      </w:r>
    </w:p>
    <w:p w14:paraId="3AF1C5E0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дено </w:t>
      </w:r>
      <w:r w:rsidRPr="003873DE">
        <w:rPr>
          <w:b/>
          <w:lang w:val="bg-BG"/>
        </w:rPr>
        <w:t>число е валидн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ако е в диапазона </w:t>
      </w:r>
      <w:r w:rsidRPr="005D4BEC">
        <w:rPr>
          <w:lang w:val="bg-BG"/>
        </w:rPr>
        <w:t>[</w:t>
      </w:r>
      <w:r w:rsidRPr="005D4BEC">
        <w:rPr>
          <w:b/>
          <w:lang w:val="bg-BG"/>
        </w:rPr>
        <w:t>100</w:t>
      </w:r>
      <w:r w:rsidRPr="005D4BEC">
        <w:rPr>
          <w:lang w:val="bg-BG"/>
        </w:rPr>
        <w:t>…</w:t>
      </w:r>
      <w:r w:rsidRPr="005D4BEC">
        <w:rPr>
          <w:b/>
          <w:lang w:val="bg-BG"/>
        </w:rPr>
        <w:t>200</w:t>
      </w:r>
      <w:r w:rsidRPr="005D4BEC">
        <w:rPr>
          <w:lang w:val="bg-BG"/>
        </w:rPr>
        <w:t xml:space="preserve">] </w:t>
      </w:r>
      <w:r w:rsidRPr="003873DE">
        <w:rPr>
          <w:lang w:val="bg-BG"/>
        </w:rPr>
        <w:t xml:space="preserve">или е </w:t>
      </w:r>
      <w:r w:rsidRPr="005D4BEC">
        <w:rPr>
          <w:b/>
          <w:lang w:val="bg-BG"/>
        </w:rPr>
        <w:t>0</w:t>
      </w:r>
      <w:r w:rsidRPr="005D4BEC">
        <w:rPr>
          <w:lang w:val="bg-BG"/>
        </w:rPr>
        <w:t xml:space="preserve">.  </w:t>
      </w: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чете цяло числ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 печата </w:t>
      </w:r>
      <w:r w:rsidRPr="005D4BEC">
        <w:rPr>
          <w:lang w:val="bg-BG"/>
        </w:rPr>
        <w:t>"</w:t>
      </w:r>
      <w:r w:rsidRPr="003873DE">
        <w:rPr>
          <w:b/>
        </w:rPr>
        <w:t>invalid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ако въведеното число </w:t>
      </w:r>
      <w:r w:rsidRPr="003873DE">
        <w:rPr>
          <w:b/>
          <w:lang w:val="bg-BG"/>
        </w:rPr>
        <w:t>не е валидно</w:t>
      </w:r>
      <w:r w:rsidRPr="005D4BEC">
        <w:rPr>
          <w:lang w:val="bg-BG"/>
        </w:rPr>
        <w:t xml:space="preserve">. </w:t>
      </w:r>
    </w:p>
    <w:p w14:paraId="6840EFA0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3873DE" w:rsidRPr="003873DE" w14:paraId="4818F3F6" w14:textId="77777777" w:rsidTr="005D4BEC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E35B16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0CE2B16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BD7E9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3AF029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7C03EFB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E101F8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B96C5E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2320CE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5269ED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5A76CA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300FDE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0407977F" w14:textId="77777777" w:rsidTr="005D4BEC">
        <w:tc>
          <w:tcPr>
            <w:tcW w:w="725" w:type="dxa"/>
            <w:vAlign w:val="center"/>
          </w:tcPr>
          <w:p w14:paraId="0053FFE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318E25F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552C8F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3F4DDA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23E96BA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CD2A5E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3455E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1AD072D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9D22F2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F67692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5D398DF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24B8C0C" w14:textId="77777777" w:rsidR="003873DE" w:rsidRPr="003873DE" w:rsidRDefault="003873DE" w:rsidP="003873DE">
      <w:pPr>
        <w:spacing w:before="40" w:after="40" w:line="240" w:lineRule="auto"/>
        <w:rPr>
          <w:lang w:val="bg-BG"/>
        </w:rPr>
      </w:pPr>
    </w:p>
    <w:p w14:paraId="174888F2" w14:textId="77777777" w:rsidR="003873DE" w:rsidRPr="003873DE" w:rsidRDefault="003873DE" w:rsidP="003873DE">
      <w:pPr>
        <w:spacing w:before="40" w:after="4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3873DE" w:rsidRPr="003873DE" w14:paraId="20C8F3B3" w14:textId="77777777" w:rsidTr="005D4BEC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4BA648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0DB0A81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2CD0D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B54D68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0B777C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7BBD2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B1363A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41E3784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8B125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84C654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5D7544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5C33DE38" w14:textId="77777777" w:rsidTr="005D4BEC">
        <w:tc>
          <w:tcPr>
            <w:tcW w:w="725" w:type="dxa"/>
            <w:vAlign w:val="center"/>
          </w:tcPr>
          <w:p w14:paraId="5839CD9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3C907F6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E748E0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87A575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874D36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4DE345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B8AAA12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21AB64C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462A3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9CF615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53D6381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6ADDEDE6" w14:textId="77777777" w:rsidR="003873DE" w:rsidRPr="003873DE" w:rsidRDefault="003873DE" w:rsidP="006C31B1">
      <w:pPr>
        <w:pStyle w:val="Heading2"/>
        <w:numPr>
          <w:ilvl w:val="0"/>
          <w:numId w:val="9"/>
        </w:numPr>
        <w:ind w:left="540"/>
        <w:rPr>
          <w:lang w:val="bg-BG"/>
        </w:rPr>
      </w:pPr>
      <w:r w:rsidRPr="003873DE">
        <w:rPr>
          <w:lang w:val="bg-BG"/>
        </w:rPr>
        <w:t>Магазин за плодове</w:t>
      </w:r>
    </w:p>
    <w:p w14:paraId="5EFC825F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Магазин за плодове през </w:t>
      </w:r>
      <w:r w:rsidRPr="003873DE">
        <w:rPr>
          <w:b/>
          <w:lang w:val="bg-BG"/>
        </w:rPr>
        <w:t>работните дни</w:t>
      </w:r>
      <w:r w:rsidRPr="003873DE">
        <w:rPr>
          <w:lang w:val="bg-BG"/>
        </w:rPr>
        <w:t xml:space="preserve"> работи на следните </w:t>
      </w:r>
      <w:r w:rsidRPr="003873DE">
        <w:rPr>
          <w:b/>
          <w:lang w:val="bg-BG"/>
        </w:rPr>
        <w:t>цени</w:t>
      </w:r>
      <w:r w:rsidRPr="005D4BEC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873DE" w:rsidRPr="003873DE" w14:paraId="7D2400D3" w14:textId="77777777" w:rsidTr="005D4BEC">
        <w:tc>
          <w:tcPr>
            <w:tcW w:w="806" w:type="dxa"/>
            <w:shd w:val="clear" w:color="auto" w:fill="D9D9D9" w:themeFill="background1" w:themeFillShade="D9"/>
          </w:tcPr>
          <w:p w14:paraId="18224D0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6F2E40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5F23E25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7EAF548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orange</w:t>
            </w:r>
          </w:p>
        </w:tc>
        <w:tc>
          <w:tcPr>
            <w:tcW w:w="1111" w:type="dxa"/>
            <w:shd w:val="clear" w:color="auto" w:fill="D9D9D9" w:themeFill="background1" w:themeFillShade="D9"/>
          </w:tcPr>
          <w:p w14:paraId="2749F9D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5C015A5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3AF34A7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227BA98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grapes</w:t>
            </w:r>
          </w:p>
        </w:tc>
      </w:tr>
      <w:tr w:rsidR="003873DE" w:rsidRPr="003873DE" w14:paraId="78CB5F61" w14:textId="77777777" w:rsidTr="005D4BEC">
        <w:tc>
          <w:tcPr>
            <w:tcW w:w="806" w:type="dxa"/>
            <w:shd w:val="clear" w:color="auto" w:fill="D9D9D9" w:themeFill="background1" w:themeFillShade="D9"/>
          </w:tcPr>
          <w:p w14:paraId="69409BD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6EA80E7A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2.50</w:t>
            </w:r>
          </w:p>
        </w:tc>
        <w:tc>
          <w:tcPr>
            <w:tcW w:w="823" w:type="dxa"/>
          </w:tcPr>
          <w:p w14:paraId="40404A1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.20</w:t>
            </w:r>
          </w:p>
        </w:tc>
        <w:tc>
          <w:tcPr>
            <w:tcW w:w="953" w:type="dxa"/>
            <w:shd w:val="clear" w:color="auto" w:fill="auto"/>
          </w:tcPr>
          <w:p w14:paraId="7D664FC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0.85</w:t>
            </w:r>
          </w:p>
        </w:tc>
        <w:tc>
          <w:tcPr>
            <w:tcW w:w="1111" w:type="dxa"/>
          </w:tcPr>
          <w:p w14:paraId="591085A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.45</w:t>
            </w:r>
          </w:p>
        </w:tc>
        <w:tc>
          <w:tcPr>
            <w:tcW w:w="716" w:type="dxa"/>
          </w:tcPr>
          <w:p w14:paraId="69E510CB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2.70</w:t>
            </w:r>
          </w:p>
        </w:tc>
        <w:tc>
          <w:tcPr>
            <w:tcW w:w="1214" w:type="dxa"/>
          </w:tcPr>
          <w:p w14:paraId="13C21883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.50</w:t>
            </w:r>
          </w:p>
        </w:tc>
        <w:tc>
          <w:tcPr>
            <w:tcW w:w="923" w:type="dxa"/>
          </w:tcPr>
          <w:p w14:paraId="18330820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3.85</w:t>
            </w:r>
          </w:p>
        </w:tc>
      </w:tr>
    </w:tbl>
    <w:p w14:paraId="2D170F70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b/>
          <w:lang w:val="bg-BG"/>
        </w:rPr>
        <w:t>Събота</w:t>
      </w:r>
      <w:r w:rsidRPr="003873DE">
        <w:rPr>
          <w:lang w:val="bg-BG"/>
        </w:rPr>
        <w:t xml:space="preserve"> и </w:t>
      </w:r>
      <w:r w:rsidRPr="003873DE">
        <w:rPr>
          <w:b/>
          <w:lang w:val="bg-BG"/>
        </w:rPr>
        <w:t>неделя</w:t>
      </w:r>
      <w:r w:rsidRPr="003873DE">
        <w:rPr>
          <w:lang w:val="bg-BG"/>
        </w:rPr>
        <w:t xml:space="preserve"> магазинът работи на </w:t>
      </w:r>
      <w:r w:rsidRPr="003873DE">
        <w:rPr>
          <w:b/>
          <w:lang w:val="bg-BG"/>
        </w:rPr>
        <w:t>по</w:t>
      </w:r>
      <w:r w:rsidRPr="003873DE">
        <w:rPr>
          <w:b/>
        </w:rPr>
        <w:t>-</w:t>
      </w:r>
      <w:r w:rsidRPr="003873DE">
        <w:rPr>
          <w:b/>
          <w:lang w:val="bg-BG"/>
        </w:rPr>
        <w:t>високи</w:t>
      </w:r>
      <w:r w:rsidRPr="003873DE">
        <w:rPr>
          <w:lang w:val="bg-BG"/>
        </w:rPr>
        <w:t xml:space="preserve"> </w:t>
      </w:r>
      <w:r w:rsidRPr="003873DE">
        <w:rPr>
          <w:b/>
          <w:lang w:val="bg-BG"/>
        </w:rPr>
        <w:t>цени</w:t>
      </w:r>
      <w:r w:rsidRPr="003873DE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873DE" w:rsidRPr="003873DE" w14:paraId="63789B92" w14:textId="77777777" w:rsidTr="005D4BEC">
        <w:tc>
          <w:tcPr>
            <w:tcW w:w="806" w:type="dxa"/>
            <w:shd w:val="clear" w:color="auto" w:fill="D9D9D9" w:themeFill="background1" w:themeFillShade="D9"/>
          </w:tcPr>
          <w:p w14:paraId="68B8179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96F2A1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38AEB3C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2134E4F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0541A11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1CEC24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33FF26F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5E865BB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grapes</w:t>
            </w:r>
          </w:p>
        </w:tc>
      </w:tr>
      <w:tr w:rsidR="003873DE" w:rsidRPr="003873DE" w14:paraId="7AE6EF5F" w14:textId="77777777" w:rsidTr="005D4BEC">
        <w:tc>
          <w:tcPr>
            <w:tcW w:w="806" w:type="dxa"/>
            <w:shd w:val="clear" w:color="auto" w:fill="D9D9D9" w:themeFill="background1" w:themeFillShade="D9"/>
          </w:tcPr>
          <w:p w14:paraId="24F51D1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6A68AD4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2.70</w:t>
            </w:r>
          </w:p>
        </w:tc>
        <w:tc>
          <w:tcPr>
            <w:tcW w:w="823" w:type="dxa"/>
          </w:tcPr>
          <w:p w14:paraId="4CCD4F8B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.25</w:t>
            </w:r>
          </w:p>
        </w:tc>
        <w:tc>
          <w:tcPr>
            <w:tcW w:w="953" w:type="dxa"/>
            <w:shd w:val="clear" w:color="auto" w:fill="auto"/>
          </w:tcPr>
          <w:p w14:paraId="7B7168E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0.90</w:t>
            </w:r>
          </w:p>
        </w:tc>
        <w:tc>
          <w:tcPr>
            <w:tcW w:w="716" w:type="dxa"/>
          </w:tcPr>
          <w:p w14:paraId="48D244DA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.60</w:t>
            </w:r>
          </w:p>
        </w:tc>
        <w:tc>
          <w:tcPr>
            <w:tcW w:w="716" w:type="dxa"/>
          </w:tcPr>
          <w:p w14:paraId="45A83E6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3.00</w:t>
            </w:r>
          </w:p>
        </w:tc>
        <w:tc>
          <w:tcPr>
            <w:tcW w:w="1214" w:type="dxa"/>
          </w:tcPr>
          <w:p w14:paraId="626FD6A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.60</w:t>
            </w:r>
          </w:p>
        </w:tc>
        <w:tc>
          <w:tcPr>
            <w:tcW w:w="923" w:type="dxa"/>
          </w:tcPr>
          <w:p w14:paraId="7789C21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4.20</w:t>
            </w:r>
          </w:p>
        </w:tc>
      </w:tr>
    </w:tbl>
    <w:p w14:paraId="087A109E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Напишете програма</w:t>
      </w:r>
      <w:r w:rsidRPr="003873DE">
        <w:t xml:space="preserve">, </w:t>
      </w:r>
      <w:r w:rsidRPr="003873DE">
        <w:rPr>
          <w:lang w:val="bg-BG"/>
        </w:rPr>
        <w:t xml:space="preserve">която чете от конзолата </w:t>
      </w:r>
      <w:r w:rsidRPr="003873DE">
        <w:rPr>
          <w:b/>
          <w:lang w:val="bg-BG"/>
        </w:rPr>
        <w:t>плод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rFonts w:ascii="Consolas" w:hAnsi="Consolas"/>
          <w:noProof/>
        </w:rPr>
        <w:t>banana / apple / orange / grapefruit / kiwi / pineapple / grapes</w:t>
      </w:r>
      <w:r w:rsidRPr="003873DE">
        <w:t xml:space="preserve">), </w:t>
      </w:r>
      <w:r w:rsidRPr="003873DE">
        <w:rPr>
          <w:b/>
          <w:lang w:val="bg-BG"/>
        </w:rPr>
        <w:t>ден от седмицата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rFonts w:ascii="Consolas" w:hAnsi="Consolas"/>
          <w:noProof/>
        </w:rPr>
        <w:t>Monday / Tuesday / Wednesday / Thursday / Friday / Saturday / Sunday</w:t>
      </w:r>
      <w:r w:rsidRPr="003873DE">
        <w:rPr>
          <w:noProof/>
        </w:rPr>
        <w:t xml:space="preserve">) </w:t>
      </w:r>
      <w:r w:rsidRPr="003873DE">
        <w:rPr>
          <w:lang w:val="bg-BG"/>
        </w:rPr>
        <w:t>и</w:t>
      </w:r>
      <w:r w:rsidRPr="003873DE">
        <w:rPr>
          <w:b/>
          <w:lang w:val="bg-BG"/>
        </w:rPr>
        <w:t xml:space="preserve"> количество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десетично число</w:t>
      </w:r>
      <w:r w:rsidRPr="003873DE">
        <w:rPr>
          <w:noProof/>
        </w:rPr>
        <w:t xml:space="preserve">) </w:t>
      </w:r>
      <w:r w:rsidRPr="003873DE">
        <w:t xml:space="preserve">, </w:t>
      </w:r>
      <w:r w:rsidRPr="003873DE">
        <w:rPr>
          <w:lang w:val="bg-BG"/>
        </w:rPr>
        <w:t>въведени от потребителя</w:t>
      </w:r>
      <w:r w:rsidRPr="003873DE">
        <w:t xml:space="preserve">, </w:t>
      </w:r>
      <w:r w:rsidRPr="003873DE">
        <w:rPr>
          <w:lang w:val="bg-BG"/>
        </w:rPr>
        <w:t xml:space="preserve">и пресмята </w:t>
      </w:r>
      <w:r w:rsidRPr="003873DE">
        <w:rPr>
          <w:b/>
          <w:lang w:val="bg-BG"/>
        </w:rPr>
        <w:t>цената</w:t>
      </w:r>
      <w:r w:rsidRPr="003873DE">
        <w:rPr>
          <w:lang w:val="bg-BG"/>
        </w:rPr>
        <w:t xml:space="preserve"> според </w:t>
      </w:r>
      <w:r w:rsidRPr="003873DE">
        <w:rPr>
          <w:lang w:val="bg-BG"/>
        </w:rPr>
        <w:lastRenderedPageBreak/>
        <w:t>цените от таблиците по</w:t>
      </w:r>
      <w:r w:rsidRPr="003873DE">
        <w:t>-</w:t>
      </w:r>
      <w:r w:rsidRPr="003873DE">
        <w:rPr>
          <w:lang w:val="bg-BG"/>
        </w:rPr>
        <w:t>горе</w:t>
      </w:r>
      <w:r w:rsidRPr="003873DE">
        <w:t xml:space="preserve">. </w:t>
      </w:r>
      <w:r w:rsidRPr="003873DE">
        <w:rPr>
          <w:lang w:val="bg-BG"/>
        </w:rPr>
        <w:t xml:space="preserve">При невалиден ден от седмицата или невалидно име на плод да се отпечата </w:t>
      </w:r>
      <w:r w:rsidRPr="003873DE">
        <w:rPr>
          <w:rStyle w:val="CodeChar"/>
        </w:rPr>
        <w:t>"error"</w:t>
      </w:r>
      <w:r w:rsidRPr="003873DE">
        <w:t xml:space="preserve">. </w:t>
      </w:r>
    </w:p>
    <w:p w14:paraId="4DDC2FAD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3873DE" w:rsidRPr="003873DE" w14:paraId="4212C679" w14:textId="77777777" w:rsidTr="005D4BEC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131DD51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7A85AE7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5842CB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AB4DFA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7F585F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20AB8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D60EAE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4A2074B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2B41D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888A98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3DDC2EC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FC665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7EFA2D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6F4841D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20955943" w14:textId="77777777" w:rsidTr="005D4BEC">
        <w:tc>
          <w:tcPr>
            <w:tcW w:w="1133" w:type="dxa"/>
            <w:vAlign w:val="center"/>
          </w:tcPr>
          <w:p w14:paraId="6554E30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apple</w:t>
            </w:r>
          </w:p>
          <w:p w14:paraId="0497546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Tuesday</w:t>
            </w:r>
          </w:p>
          <w:p w14:paraId="3C8E7FE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41CCFA5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6FAC8B0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95EB14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orange</w:t>
            </w:r>
          </w:p>
          <w:p w14:paraId="50C40F4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unday</w:t>
            </w:r>
          </w:p>
          <w:p w14:paraId="0C8A841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38F923E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48E3BA7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637688F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kiwi</w:t>
            </w:r>
          </w:p>
          <w:p w14:paraId="5570EB4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Monday</w:t>
            </w:r>
          </w:p>
          <w:p w14:paraId="67FEFF8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3C9E8842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8DE231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6CF6194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grapes</w:t>
            </w:r>
          </w:p>
          <w:p w14:paraId="3833A6E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aturday</w:t>
            </w:r>
          </w:p>
          <w:p w14:paraId="3096F97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2AECDBE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5BBD74C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0E34D44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tomato</w:t>
            </w:r>
          </w:p>
          <w:p w14:paraId="1BC14CB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Monday</w:t>
            </w:r>
          </w:p>
          <w:p w14:paraId="61A7D70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7EF1E2C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error</w:t>
            </w:r>
          </w:p>
        </w:tc>
      </w:tr>
    </w:tbl>
    <w:p w14:paraId="1C8E3416" w14:textId="77777777" w:rsidR="003873DE" w:rsidRPr="003873DE" w:rsidRDefault="003873DE" w:rsidP="006C31B1">
      <w:pPr>
        <w:pStyle w:val="Heading2"/>
        <w:numPr>
          <w:ilvl w:val="0"/>
          <w:numId w:val="9"/>
        </w:numPr>
        <w:ind w:left="540"/>
        <w:rPr>
          <w:lang w:val="bg-BG"/>
        </w:rPr>
      </w:pPr>
      <w:r w:rsidRPr="003873DE">
        <w:rPr>
          <w:lang w:val="bg-BG"/>
        </w:rPr>
        <w:t>Търговски комисионни</w:t>
      </w:r>
    </w:p>
    <w:p w14:paraId="1670F42E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Фирма дава следните </w:t>
      </w:r>
      <w:r w:rsidRPr="003873DE">
        <w:rPr>
          <w:b/>
          <w:lang w:val="bg-BG"/>
        </w:rPr>
        <w:t>комисионни</w:t>
      </w:r>
      <w:r w:rsidRPr="003873DE">
        <w:rPr>
          <w:lang w:val="bg-BG"/>
        </w:rPr>
        <w:t xml:space="preserve"> на търговците си според </w:t>
      </w:r>
      <w:r w:rsidRPr="003873DE">
        <w:rPr>
          <w:b/>
          <w:lang w:val="bg-BG"/>
        </w:rPr>
        <w:t>град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в който работят и обема на </w:t>
      </w:r>
      <w:r w:rsidRPr="003873DE">
        <w:rPr>
          <w:b/>
          <w:lang w:val="bg-BG"/>
        </w:rPr>
        <w:t>продажбите</w:t>
      </w:r>
      <w:r w:rsidRPr="003873DE">
        <w:rPr>
          <w:lang w:val="bg-BG"/>
        </w:rPr>
        <w:t xml:space="preserve"> </w:t>
      </w:r>
      <w:r w:rsidRPr="003873DE">
        <w:rPr>
          <w:rStyle w:val="CodeChar"/>
        </w:rPr>
        <w:t>s</w:t>
      </w:r>
      <w:r w:rsidRPr="005D4BEC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3873DE" w:rsidRPr="003873DE" w14:paraId="1A1BE127" w14:textId="77777777" w:rsidTr="005D4BEC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0654476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6A44FBB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73794A2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0F1EE6F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2F8EF363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s &gt; 10 000</w:t>
            </w:r>
          </w:p>
        </w:tc>
      </w:tr>
      <w:tr w:rsidR="003873DE" w:rsidRPr="003873DE" w14:paraId="5FAE95B9" w14:textId="77777777" w:rsidTr="005D4BEC">
        <w:trPr>
          <w:jc w:val="center"/>
        </w:trPr>
        <w:tc>
          <w:tcPr>
            <w:tcW w:w="971" w:type="dxa"/>
          </w:tcPr>
          <w:p w14:paraId="3A9953E2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Sofia</w:t>
            </w:r>
          </w:p>
        </w:tc>
        <w:tc>
          <w:tcPr>
            <w:tcW w:w="1278" w:type="dxa"/>
          </w:tcPr>
          <w:p w14:paraId="2733E03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%</w:t>
            </w:r>
          </w:p>
        </w:tc>
        <w:tc>
          <w:tcPr>
            <w:tcW w:w="1662" w:type="dxa"/>
          </w:tcPr>
          <w:p w14:paraId="0C2D730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7%</w:t>
            </w:r>
          </w:p>
        </w:tc>
        <w:tc>
          <w:tcPr>
            <w:tcW w:w="1935" w:type="dxa"/>
          </w:tcPr>
          <w:p w14:paraId="46A28D3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8%</w:t>
            </w:r>
          </w:p>
        </w:tc>
        <w:tc>
          <w:tcPr>
            <w:tcW w:w="1230" w:type="dxa"/>
          </w:tcPr>
          <w:p w14:paraId="651131C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2%</w:t>
            </w:r>
          </w:p>
        </w:tc>
      </w:tr>
      <w:tr w:rsidR="003873DE" w:rsidRPr="003873DE" w14:paraId="6E0967C9" w14:textId="77777777" w:rsidTr="005D4BEC">
        <w:trPr>
          <w:jc w:val="center"/>
        </w:trPr>
        <w:tc>
          <w:tcPr>
            <w:tcW w:w="971" w:type="dxa"/>
          </w:tcPr>
          <w:p w14:paraId="47B2C78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Varna</w:t>
            </w:r>
          </w:p>
        </w:tc>
        <w:tc>
          <w:tcPr>
            <w:tcW w:w="1278" w:type="dxa"/>
          </w:tcPr>
          <w:p w14:paraId="309D6068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4.5%</w:t>
            </w:r>
          </w:p>
        </w:tc>
        <w:tc>
          <w:tcPr>
            <w:tcW w:w="1662" w:type="dxa"/>
          </w:tcPr>
          <w:p w14:paraId="208851DF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7.5%</w:t>
            </w:r>
          </w:p>
        </w:tc>
        <w:tc>
          <w:tcPr>
            <w:tcW w:w="1935" w:type="dxa"/>
          </w:tcPr>
          <w:p w14:paraId="28B9948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0%</w:t>
            </w:r>
          </w:p>
        </w:tc>
        <w:tc>
          <w:tcPr>
            <w:tcW w:w="1230" w:type="dxa"/>
          </w:tcPr>
          <w:p w14:paraId="7284DC6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3%</w:t>
            </w:r>
          </w:p>
        </w:tc>
      </w:tr>
      <w:tr w:rsidR="003873DE" w:rsidRPr="003873DE" w14:paraId="588A00B3" w14:textId="77777777" w:rsidTr="005D4BEC">
        <w:trPr>
          <w:jc w:val="center"/>
        </w:trPr>
        <w:tc>
          <w:tcPr>
            <w:tcW w:w="971" w:type="dxa"/>
          </w:tcPr>
          <w:p w14:paraId="79DF85B9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Plovdiv</w:t>
            </w:r>
          </w:p>
        </w:tc>
        <w:tc>
          <w:tcPr>
            <w:tcW w:w="1278" w:type="dxa"/>
          </w:tcPr>
          <w:p w14:paraId="0F1A063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.5%</w:t>
            </w:r>
          </w:p>
        </w:tc>
        <w:tc>
          <w:tcPr>
            <w:tcW w:w="1662" w:type="dxa"/>
          </w:tcPr>
          <w:p w14:paraId="746D372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8%</w:t>
            </w:r>
          </w:p>
        </w:tc>
        <w:tc>
          <w:tcPr>
            <w:tcW w:w="1935" w:type="dxa"/>
          </w:tcPr>
          <w:p w14:paraId="1CE8F450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2%</w:t>
            </w:r>
          </w:p>
        </w:tc>
        <w:tc>
          <w:tcPr>
            <w:tcW w:w="1230" w:type="dxa"/>
          </w:tcPr>
          <w:p w14:paraId="2FF1565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4.5%</w:t>
            </w:r>
          </w:p>
        </w:tc>
      </w:tr>
    </w:tbl>
    <w:p w14:paraId="4149BC9A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Напишете </w:t>
      </w:r>
      <w:r w:rsidRPr="003873DE">
        <w:rPr>
          <w:b/>
          <w:lang w:val="bg-BG"/>
        </w:rPr>
        <w:t>конзолна програма</w:t>
      </w:r>
      <w:r w:rsidRPr="003873DE">
        <w:t xml:space="preserve">, </w:t>
      </w:r>
      <w:r w:rsidRPr="003873DE">
        <w:rPr>
          <w:lang w:val="bg-BG"/>
        </w:rPr>
        <w:t xml:space="preserve">която чете име на </w:t>
      </w:r>
      <w:r w:rsidRPr="003873DE">
        <w:rPr>
          <w:b/>
          <w:lang w:val="bg-BG"/>
        </w:rPr>
        <w:t>град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текст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и обем на </w:t>
      </w:r>
      <w:r w:rsidRPr="003873DE">
        <w:rPr>
          <w:b/>
          <w:lang w:val="bg-BG"/>
        </w:rPr>
        <w:t>продажби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реално число</w:t>
      </w:r>
      <w:r w:rsidRPr="003873DE">
        <w:rPr>
          <w:noProof/>
        </w:rPr>
        <w:t xml:space="preserve">) </w:t>
      </w:r>
      <w:r w:rsidRPr="003873DE">
        <w:t xml:space="preserve">, </w:t>
      </w:r>
      <w:r w:rsidRPr="003873DE">
        <w:rPr>
          <w:lang w:val="bg-BG"/>
        </w:rPr>
        <w:t>въведени от потребителя</w:t>
      </w:r>
      <w:r w:rsidRPr="003873DE">
        <w:t xml:space="preserve">, </w:t>
      </w:r>
      <w:r w:rsidRPr="003873DE">
        <w:rPr>
          <w:lang w:val="bg-BG"/>
        </w:rPr>
        <w:t xml:space="preserve">и изчислява и извежда размера на търговската </w:t>
      </w:r>
      <w:r w:rsidRPr="003873DE">
        <w:rPr>
          <w:b/>
          <w:lang w:val="bg-BG"/>
        </w:rPr>
        <w:t>комисионна</w:t>
      </w:r>
      <w:r w:rsidRPr="003873DE">
        <w:rPr>
          <w:lang w:val="bg-BG"/>
        </w:rPr>
        <w:t xml:space="preserve"> според горната таблица</w:t>
      </w:r>
      <w:r w:rsidRPr="003873DE">
        <w:t xml:space="preserve">. </w:t>
      </w:r>
      <w:r w:rsidRPr="003873DE">
        <w:rPr>
          <w:lang w:val="bg-BG"/>
        </w:rPr>
        <w:t xml:space="preserve">Резултатът да се изведе форматиран до </w:t>
      </w:r>
      <w:r w:rsidRPr="003873DE">
        <w:rPr>
          <w:b/>
        </w:rPr>
        <w:t xml:space="preserve">2 </w:t>
      </w:r>
      <w:r w:rsidRPr="003873DE">
        <w:rPr>
          <w:b/>
          <w:lang w:val="bg-BG"/>
        </w:rPr>
        <w:t>цифри след десетичната точка</w:t>
      </w:r>
      <w:r w:rsidRPr="003873DE">
        <w:t xml:space="preserve">. </w:t>
      </w:r>
      <w:r w:rsidRPr="003873DE">
        <w:rPr>
          <w:lang w:val="bg-BG"/>
        </w:rPr>
        <w:t xml:space="preserve">При </w:t>
      </w:r>
      <w:r w:rsidRPr="003873DE">
        <w:rPr>
          <w:b/>
          <w:lang w:val="bg-BG"/>
        </w:rPr>
        <w:t>невалиден</w:t>
      </w:r>
      <w:r w:rsidRPr="003873DE">
        <w:rPr>
          <w:lang w:val="bg-BG"/>
        </w:rPr>
        <w:t xml:space="preserve"> град или обем на продажбите </w:t>
      </w:r>
      <w:r w:rsidRPr="003873DE">
        <w:rPr>
          <w:noProof/>
        </w:rPr>
        <w:t>(</w:t>
      </w:r>
      <w:r w:rsidRPr="003873DE">
        <w:rPr>
          <w:lang w:val="bg-BG"/>
        </w:rPr>
        <w:t>отрицателно число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да се отпечата </w:t>
      </w:r>
      <w:r w:rsidRPr="003873DE">
        <w:t>"</w:t>
      </w:r>
      <w:r w:rsidRPr="003873DE">
        <w:rPr>
          <w:b/>
        </w:rPr>
        <w:t>error</w:t>
      </w:r>
      <w:r w:rsidRPr="003873DE">
        <w:t xml:space="preserve">". </w:t>
      </w:r>
    </w:p>
    <w:p w14:paraId="44D53729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3873DE" w:rsidRPr="003873DE" w14:paraId="05A74D65" w14:textId="77777777" w:rsidTr="005D4BEC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B20A3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33ED68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B86D6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A4AE8E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6D4EA5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2FB77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E9E4D9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A1348E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E0FAB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21FDDA4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2AA987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2DCB18FC" w14:textId="77777777" w:rsidTr="005D4BEC">
        <w:tc>
          <w:tcPr>
            <w:tcW w:w="896" w:type="dxa"/>
            <w:vAlign w:val="center"/>
          </w:tcPr>
          <w:p w14:paraId="7E50D87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7E8CE64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7E6A3F3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D08786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58FFC34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66F3A66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2C42AF6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550E0C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5ACC3FF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Varna</w:t>
            </w:r>
          </w:p>
          <w:p w14:paraId="68BF6C8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12B369E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7F2D49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09D20FC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Kaspichan</w:t>
            </w:r>
          </w:p>
          <w:p w14:paraId="5AB503B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6D5D427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error</w:t>
            </w:r>
          </w:p>
        </w:tc>
      </w:tr>
    </w:tbl>
    <w:p w14:paraId="592EBD29" w14:textId="51658AA2" w:rsidR="00640502" w:rsidRPr="003873DE" w:rsidRDefault="00640502" w:rsidP="00A5474E">
      <w:pPr>
        <w:spacing w:before="40" w:after="40"/>
        <w:rPr>
          <w:lang w:val="bg-BG"/>
        </w:rPr>
      </w:pPr>
    </w:p>
    <w:sectPr w:rsidR="00640502" w:rsidRPr="003873DE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98E013" w14:textId="77777777" w:rsidR="006221AF" w:rsidRDefault="006221AF" w:rsidP="008068A2">
      <w:pPr>
        <w:spacing w:after="0" w:line="240" w:lineRule="auto"/>
      </w:pPr>
      <w:r>
        <w:separator/>
      </w:r>
    </w:p>
  </w:endnote>
  <w:endnote w:type="continuationSeparator" w:id="0">
    <w:p w14:paraId="56AAE971" w14:textId="77777777" w:rsidR="006221AF" w:rsidRDefault="006221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FE7861" w:rsidRDefault="00FE786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7861" w:rsidRPr="002C539D" w:rsidRDefault="00FE786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FE7861" w:rsidRPr="002C539D" w:rsidRDefault="00FE786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E7861" w:rsidRPr="002C539D" w:rsidRDefault="00FE786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FE7861" w:rsidRPr="00596AA5" w:rsidRDefault="00FE786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FE7861" w:rsidRPr="002C539D" w:rsidRDefault="00FE786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FE7861" w:rsidRPr="00596AA5" w:rsidRDefault="00FE786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FE7861" w:rsidRPr="00596AA5" w:rsidRDefault="00FE786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FE7861" w:rsidRPr="00596AA5" w:rsidRDefault="00FE786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ECB4BC" w14:textId="77777777" w:rsidR="006221AF" w:rsidRDefault="006221AF" w:rsidP="008068A2">
      <w:pPr>
        <w:spacing w:after="0" w:line="240" w:lineRule="auto"/>
      </w:pPr>
      <w:r>
        <w:separator/>
      </w:r>
    </w:p>
  </w:footnote>
  <w:footnote w:type="continuationSeparator" w:id="0">
    <w:p w14:paraId="6F742F01" w14:textId="77777777" w:rsidR="006221AF" w:rsidRDefault="006221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FE7861" w:rsidRDefault="00FE786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17D5B"/>
    <w:multiLevelType w:val="hybridMultilevel"/>
    <w:tmpl w:val="D16CAB84"/>
    <w:lvl w:ilvl="0" w:tplc="229297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7CA89C1E"/>
    <w:lvl w:ilvl="0" w:tplc="6D98FFAA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525041"/>
    <w:multiLevelType w:val="hybridMultilevel"/>
    <w:tmpl w:val="CD62E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86283E"/>
    <w:multiLevelType w:val="hybridMultilevel"/>
    <w:tmpl w:val="26084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2B1397"/>
    <w:multiLevelType w:val="hybridMultilevel"/>
    <w:tmpl w:val="16F2B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591BBC"/>
    <w:multiLevelType w:val="hybridMultilevel"/>
    <w:tmpl w:val="52B0ABEA"/>
    <w:lvl w:ilvl="0" w:tplc="2DC42C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4A6E91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8"/>
  </w:num>
  <w:num w:numId="5">
    <w:abstractNumId w:val="7"/>
  </w:num>
  <w:num w:numId="6">
    <w:abstractNumId w:val="11"/>
  </w:num>
  <w:num w:numId="7">
    <w:abstractNumId w:val="12"/>
  </w:num>
  <w:num w:numId="8">
    <w:abstractNumId w:val="0"/>
  </w:num>
  <w:num w:numId="9">
    <w:abstractNumId w:val="13"/>
  </w:num>
  <w:num w:numId="10">
    <w:abstractNumId w:val="14"/>
  </w:num>
  <w:num w:numId="11">
    <w:abstractNumId w:val="2"/>
  </w:num>
  <w:num w:numId="12">
    <w:abstractNumId w:val="9"/>
  </w:num>
  <w:num w:numId="13">
    <w:abstractNumId w:val="1"/>
  </w:num>
  <w:num w:numId="14">
    <w:abstractNumId w:val="10"/>
  </w:num>
  <w:num w:numId="15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B2JTE1MTMxNDQyUdpeDU4uLM/DyQAsNaAAtwHFk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001E"/>
    <w:rsid w:val="0008559D"/>
    <w:rsid w:val="00086727"/>
    <w:rsid w:val="0009209B"/>
    <w:rsid w:val="000A04E6"/>
    <w:rsid w:val="000A6794"/>
    <w:rsid w:val="000B39E6"/>
    <w:rsid w:val="000B56F0"/>
    <w:rsid w:val="000C5361"/>
    <w:rsid w:val="000F1B35"/>
    <w:rsid w:val="000F4716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313"/>
    <w:rsid w:val="001A6728"/>
    <w:rsid w:val="001B7060"/>
    <w:rsid w:val="001C1FCD"/>
    <w:rsid w:val="001D1A07"/>
    <w:rsid w:val="001D2464"/>
    <w:rsid w:val="001D50AE"/>
    <w:rsid w:val="001E1161"/>
    <w:rsid w:val="001E3FEF"/>
    <w:rsid w:val="001F245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0783B"/>
    <w:rsid w:val="003163E8"/>
    <w:rsid w:val="0031715D"/>
    <w:rsid w:val="003230CF"/>
    <w:rsid w:val="0033212E"/>
    <w:rsid w:val="0033490F"/>
    <w:rsid w:val="00380A57"/>
    <w:rsid w:val="003817EF"/>
    <w:rsid w:val="00382A45"/>
    <w:rsid w:val="003873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BEC"/>
    <w:rsid w:val="005D6A86"/>
    <w:rsid w:val="005E04CE"/>
    <w:rsid w:val="005E6CC9"/>
    <w:rsid w:val="00600083"/>
    <w:rsid w:val="00604363"/>
    <w:rsid w:val="006221AF"/>
    <w:rsid w:val="00624212"/>
    <w:rsid w:val="006242A9"/>
    <w:rsid w:val="00624DCF"/>
    <w:rsid w:val="0062573C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1B1"/>
    <w:rsid w:val="006C33DE"/>
    <w:rsid w:val="006D239A"/>
    <w:rsid w:val="006E1302"/>
    <w:rsid w:val="006E2245"/>
    <w:rsid w:val="006E55B4"/>
    <w:rsid w:val="006E7E50"/>
    <w:rsid w:val="00701A1B"/>
    <w:rsid w:val="00704432"/>
    <w:rsid w:val="007051DF"/>
    <w:rsid w:val="00724DA4"/>
    <w:rsid w:val="00731FEC"/>
    <w:rsid w:val="00763912"/>
    <w:rsid w:val="00774E44"/>
    <w:rsid w:val="00785258"/>
    <w:rsid w:val="00791F02"/>
    <w:rsid w:val="0079324A"/>
    <w:rsid w:val="00794EEE"/>
    <w:rsid w:val="007A635E"/>
    <w:rsid w:val="007B1CD6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4F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02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4E"/>
    <w:rsid w:val="00A558C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E3B"/>
    <w:rsid w:val="00B1338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993"/>
    <w:rsid w:val="00B86AF3"/>
    <w:rsid w:val="00B9309B"/>
    <w:rsid w:val="00BA1F40"/>
    <w:rsid w:val="00BA4820"/>
    <w:rsid w:val="00BB05FA"/>
    <w:rsid w:val="00BB5B10"/>
    <w:rsid w:val="00BC56D6"/>
    <w:rsid w:val="00BD5DA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3C0"/>
    <w:rsid w:val="00C77C8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38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91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8.png"/><Relationship Id="rId13" Type="http://schemas.openxmlformats.org/officeDocument/2006/relationships/image" Target="media/image2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2.png"/><Relationship Id="rId2" Type="http://schemas.openxmlformats.org/officeDocument/2006/relationships/image" Target="media/image1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7.png"/><Relationship Id="rId11" Type="http://schemas.openxmlformats.org/officeDocument/2006/relationships/image" Target="media/image1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3.png"/><Relationship Id="rId4" Type="http://schemas.openxmlformats.org/officeDocument/2006/relationships/image" Target="media/image1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95FAAA-E9CA-4852-9E3F-F542A2FCA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1</TotalTime>
  <Pages>8</Pages>
  <Words>1093</Words>
  <Characters>623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7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0</cp:revision>
  <cp:lastPrinted>2015-10-26T22:35:00Z</cp:lastPrinted>
  <dcterms:created xsi:type="dcterms:W3CDTF">2019-11-12T12:29:00Z</dcterms:created>
  <dcterms:modified xsi:type="dcterms:W3CDTF">2022-01-26T13:53:00Z</dcterms:modified>
  <cp:category>programming; education; software engineering; software development</cp:category>
</cp:coreProperties>
</file>